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insideH w:val="none" w:sz="0" w:space="0" w:color="auto"/>
        </w:tblBorders>
        <w:tblLook w:val="04A0" w:firstRow="1" w:lastRow="0" w:firstColumn="1" w:lastColumn="0" w:noHBand="0" w:noVBand="1"/>
      </w:tblPr>
      <w:tblGrid>
        <w:gridCol w:w="2946"/>
        <w:gridCol w:w="6116"/>
      </w:tblGrid>
      <w:tr w:rsidR="00D87ECD" w:rsidRPr="007B752D" w14:paraId="43CFEE87" w14:textId="77777777" w:rsidTr="00D87ECD">
        <w:trPr>
          <w:trHeight w:val="195"/>
          <w:jc w:val="center"/>
        </w:trPr>
        <w:tc>
          <w:tcPr>
            <w:tcW w:w="2999" w:type="dxa"/>
            <w:tcBorders>
              <w:top w:val="single" w:sz="4" w:space="0" w:color="auto"/>
              <w:bottom w:val="nil"/>
            </w:tcBorders>
          </w:tcPr>
          <w:p w14:paraId="77CEDCF4" w14:textId="77777777" w:rsidR="00D87ECD" w:rsidRPr="007B752D" w:rsidRDefault="00D87ECD" w:rsidP="007B752D">
            <w:pPr>
              <w:rPr>
                <w:rFonts w:ascii="Arial" w:eastAsia="Times New Roman" w:hAnsi="Arial" w:cs="Arial"/>
                <w:color w:val="000000"/>
                <w:sz w:val="25"/>
                <w:szCs w:val="25"/>
              </w:rPr>
            </w:pPr>
            <w:r w:rsidRPr="007B752D">
              <w:rPr>
                <w:rFonts w:ascii="Arial" w:eastAsia="Times New Roman" w:hAnsi="Arial" w:cs="Arial"/>
                <w:noProof/>
                <w:color w:val="000000"/>
                <w:sz w:val="25"/>
                <w:szCs w:val="25"/>
              </w:rPr>
              <w:drawing>
                <wp:anchor distT="0" distB="0" distL="114300" distR="114300" simplePos="0" relativeHeight="251659264" behindDoc="0" locked="0" layoutInCell="1" allowOverlap="1" wp14:anchorId="527D8AD6" wp14:editId="35440A23">
                  <wp:simplePos x="0" y="0"/>
                  <wp:positionH relativeFrom="column">
                    <wp:posOffset>1378</wp:posOffset>
                  </wp:positionH>
                  <wp:positionV relativeFrom="paragraph">
                    <wp:posOffset>-372</wp:posOffset>
                  </wp:positionV>
                  <wp:extent cx="1794294" cy="171579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cflogosmallfordoc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93631" cy="1715159"/>
                          </a:xfrm>
                          <a:prstGeom prst="rect">
                            <a:avLst/>
                          </a:prstGeom>
                        </pic:spPr>
                      </pic:pic>
                    </a:graphicData>
                  </a:graphic>
                  <wp14:sizeRelH relativeFrom="margin">
                    <wp14:pctWidth>0</wp14:pctWidth>
                  </wp14:sizeRelH>
                  <wp14:sizeRelV relativeFrom="margin">
                    <wp14:pctHeight>0</wp14:pctHeight>
                  </wp14:sizeRelV>
                </wp:anchor>
              </w:drawing>
            </w:r>
          </w:p>
        </w:tc>
        <w:tc>
          <w:tcPr>
            <w:tcW w:w="6193" w:type="dxa"/>
          </w:tcPr>
          <w:p w14:paraId="55FF7247" w14:textId="77777777" w:rsidR="00D87ECD" w:rsidRPr="007B752D" w:rsidRDefault="00D87ECD" w:rsidP="007B752D">
            <w:pPr>
              <w:rPr>
                <w:rFonts w:ascii="Arial" w:eastAsia="Times New Roman" w:hAnsi="Arial" w:cs="Arial"/>
                <w:color w:val="000000"/>
                <w:sz w:val="25"/>
                <w:szCs w:val="25"/>
              </w:rPr>
            </w:pPr>
          </w:p>
        </w:tc>
      </w:tr>
      <w:tr w:rsidR="00D87ECD" w:rsidRPr="007B752D" w14:paraId="4826246B" w14:textId="77777777" w:rsidTr="00D87ECD">
        <w:trPr>
          <w:trHeight w:val="195"/>
          <w:jc w:val="center"/>
        </w:trPr>
        <w:tc>
          <w:tcPr>
            <w:tcW w:w="2999" w:type="dxa"/>
            <w:tcBorders>
              <w:top w:val="nil"/>
              <w:bottom w:val="nil"/>
            </w:tcBorders>
          </w:tcPr>
          <w:p w14:paraId="1AFE77A1" w14:textId="77777777" w:rsidR="00D87ECD" w:rsidRPr="007B752D" w:rsidRDefault="00D87ECD" w:rsidP="007B752D">
            <w:pPr>
              <w:rPr>
                <w:rFonts w:ascii="Arial" w:eastAsia="Times New Roman" w:hAnsi="Arial" w:cs="Arial"/>
                <w:color w:val="000000"/>
                <w:sz w:val="25"/>
                <w:szCs w:val="25"/>
              </w:rPr>
            </w:pPr>
          </w:p>
        </w:tc>
        <w:tc>
          <w:tcPr>
            <w:tcW w:w="6193" w:type="dxa"/>
          </w:tcPr>
          <w:p w14:paraId="2F401303" w14:textId="77777777" w:rsidR="00D87ECD" w:rsidRPr="007B752D" w:rsidRDefault="00D87ECD" w:rsidP="007B752D">
            <w:pPr>
              <w:jc w:val="center"/>
              <w:rPr>
                <w:rFonts w:ascii="Arial" w:eastAsia="Times New Roman" w:hAnsi="Arial" w:cs="Arial"/>
                <w:b/>
                <w:color w:val="000000"/>
                <w:sz w:val="25"/>
                <w:szCs w:val="25"/>
              </w:rPr>
            </w:pPr>
            <w:r w:rsidRPr="007B752D">
              <w:rPr>
                <w:rFonts w:ascii="Arial" w:eastAsia="Times New Roman" w:hAnsi="Arial" w:cs="Arial"/>
                <w:b/>
                <w:color w:val="000000"/>
                <w:sz w:val="25"/>
                <w:szCs w:val="25"/>
              </w:rPr>
              <w:t>International Correspondence Chess Federation</w:t>
            </w:r>
          </w:p>
        </w:tc>
      </w:tr>
      <w:tr w:rsidR="00D87ECD" w:rsidRPr="007B752D" w14:paraId="61F3556D" w14:textId="77777777" w:rsidTr="00D87ECD">
        <w:trPr>
          <w:trHeight w:val="205"/>
          <w:jc w:val="center"/>
        </w:trPr>
        <w:tc>
          <w:tcPr>
            <w:tcW w:w="2999" w:type="dxa"/>
            <w:tcBorders>
              <w:top w:val="nil"/>
              <w:bottom w:val="nil"/>
            </w:tcBorders>
          </w:tcPr>
          <w:p w14:paraId="7A4FFDE6" w14:textId="77777777" w:rsidR="00D87ECD" w:rsidRPr="007B752D" w:rsidRDefault="00D87ECD" w:rsidP="007B752D">
            <w:pPr>
              <w:rPr>
                <w:rFonts w:ascii="Arial" w:eastAsia="Times New Roman" w:hAnsi="Arial" w:cs="Arial"/>
                <w:color w:val="000000"/>
                <w:sz w:val="25"/>
                <w:szCs w:val="25"/>
              </w:rPr>
            </w:pPr>
          </w:p>
        </w:tc>
        <w:tc>
          <w:tcPr>
            <w:tcW w:w="6193" w:type="dxa"/>
          </w:tcPr>
          <w:p w14:paraId="69CC695F" w14:textId="77777777" w:rsidR="00D87ECD" w:rsidRPr="007B752D" w:rsidRDefault="00D87ECD" w:rsidP="007B752D">
            <w:pPr>
              <w:rPr>
                <w:rFonts w:ascii="Arial" w:eastAsia="Times New Roman" w:hAnsi="Arial" w:cs="Arial"/>
                <w:color w:val="000000"/>
                <w:sz w:val="25"/>
                <w:szCs w:val="25"/>
              </w:rPr>
            </w:pPr>
          </w:p>
        </w:tc>
      </w:tr>
      <w:tr w:rsidR="00D87ECD" w:rsidRPr="007B752D" w14:paraId="3AC429F0" w14:textId="77777777" w:rsidTr="00D87ECD">
        <w:trPr>
          <w:trHeight w:val="586"/>
          <w:jc w:val="center"/>
        </w:trPr>
        <w:tc>
          <w:tcPr>
            <w:tcW w:w="2999" w:type="dxa"/>
            <w:tcBorders>
              <w:top w:val="nil"/>
              <w:bottom w:val="nil"/>
            </w:tcBorders>
          </w:tcPr>
          <w:p w14:paraId="4F21105C" w14:textId="77777777" w:rsidR="00D87ECD" w:rsidRPr="007B752D" w:rsidRDefault="00D87ECD" w:rsidP="007B752D">
            <w:pPr>
              <w:rPr>
                <w:rFonts w:ascii="Arial" w:eastAsia="Times New Roman" w:hAnsi="Arial" w:cs="Arial"/>
                <w:color w:val="000000"/>
                <w:sz w:val="25"/>
                <w:szCs w:val="25"/>
              </w:rPr>
            </w:pPr>
          </w:p>
        </w:tc>
        <w:tc>
          <w:tcPr>
            <w:tcW w:w="6193" w:type="dxa"/>
          </w:tcPr>
          <w:p w14:paraId="427D8A7D" w14:textId="4E733FAB" w:rsidR="00D87ECD" w:rsidRPr="007B752D" w:rsidRDefault="00D87ECD" w:rsidP="007B752D">
            <w:pPr>
              <w:jc w:val="center"/>
              <w:rPr>
                <w:rFonts w:ascii="Arial" w:eastAsia="Times New Roman" w:hAnsi="Arial" w:cs="Arial"/>
                <w:b/>
                <w:color w:val="000000"/>
                <w:sz w:val="25"/>
                <w:szCs w:val="25"/>
              </w:rPr>
            </w:pPr>
            <w:r w:rsidRPr="007B752D">
              <w:rPr>
                <w:rFonts w:ascii="Arial" w:eastAsia="Times New Roman" w:hAnsi="Arial" w:cs="Arial"/>
                <w:b/>
                <w:color w:val="000000"/>
                <w:sz w:val="25"/>
                <w:szCs w:val="25"/>
              </w:rPr>
              <w:t>ICCF Congress 20</w:t>
            </w:r>
            <w:r w:rsidR="006B41E9" w:rsidRPr="007B752D">
              <w:rPr>
                <w:rFonts w:ascii="Arial" w:eastAsia="Times New Roman" w:hAnsi="Arial" w:cs="Arial"/>
                <w:b/>
                <w:color w:val="000000"/>
                <w:sz w:val="25"/>
                <w:szCs w:val="25"/>
              </w:rPr>
              <w:t>20</w:t>
            </w:r>
            <w:r w:rsidRPr="007B752D">
              <w:rPr>
                <w:rFonts w:ascii="Arial" w:eastAsia="Times New Roman" w:hAnsi="Arial" w:cs="Arial"/>
                <w:b/>
                <w:color w:val="000000"/>
                <w:sz w:val="25"/>
                <w:szCs w:val="25"/>
              </w:rPr>
              <w:t xml:space="preserve">  </w:t>
            </w:r>
          </w:p>
          <w:p w14:paraId="6536BAEB" w14:textId="77777777" w:rsidR="00D87ECD" w:rsidRPr="007B752D" w:rsidRDefault="00D87ECD" w:rsidP="007B752D">
            <w:pPr>
              <w:jc w:val="center"/>
              <w:rPr>
                <w:rFonts w:ascii="Arial" w:eastAsia="Times New Roman" w:hAnsi="Arial" w:cs="Arial"/>
                <w:b/>
                <w:color w:val="000000"/>
                <w:sz w:val="25"/>
                <w:szCs w:val="25"/>
              </w:rPr>
            </w:pPr>
          </w:p>
          <w:p w14:paraId="0A9F2046" w14:textId="18EF3A9C" w:rsidR="00D87ECD" w:rsidRDefault="00063EFA" w:rsidP="007B752D">
            <w:pPr>
              <w:jc w:val="center"/>
              <w:rPr>
                <w:rFonts w:ascii="Arial" w:eastAsia="Times New Roman" w:hAnsi="Arial" w:cs="Arial"/>
                <w:b/>
                <w:color w:val="000000"/>
                <w:sz w:val="25"/>
                <w:szCs w:val="25"/>
              </w:rPr>
            </w:pPr>
            <w:r w:rsidRPr="007B752D">
              <w:rPr>
                <w:rFonts w:ascii="Arial" w:eastAsia="Times New Roman" w:hAnsi="Arial" w:cs="Arial"/>
                <w:b/>
                <w:color w:val="000000"/>
                <w:sz w:val="25"/>
                <w:szCs w:val="25"/>
              </w:rPr>
              <w:t>Virtual</w:t>
            </w:r>
          </w:p>
          <w:p w14:paraId="2CA81F1B" w14:textId="48BE1DA2" w:rsidR="00756967" w:rsidRDefault="00756967" w:rsidP="007B752D">
            <w:pPr>
              <w:jc w:val="center"/>
              <w:rPr>
                <w:rFonts w:ascii="Arial" w:eastAsia="Times New Roman" w:hAnsi="Arial" w:cs="Arial"/>
                <w:b/>
                <w:color w:val="000000"/>
                <w:sz w:val="25"/>
                <w:szCs w:val="25"/>
              </w:rPr>
            </w:pPr>
          </w:p>
          <w:p w14:paraId="474EF2C4" w14:textId="55425729" w:rsidR="00B97785" w:rsidRPr="007B752D" w:rsidRDefault="00756967" w:rsidP="00756967">
            <w:pPr>
              <w:jc w:val="center"/>
              <w:rPr>
                <w:rFonts w:ascii="Arial" w:eastAsia="Times New Roman" w:hAnsi="Arial" w:cs="Arial"/>
                <w:b/>
                <w:color w:val="000000"/>
                <w:sz w:val="25"/>
                <w:szCs w:val="25"/>
              </w:rPr>
            </w:pPr>
            <w:r>
              <w:rPr>
                <w:rFonts w:ascii="Arial" w:eastAsia="Times New Roman" w:hAnsi="Arial" w:cs="Arial"/>
                <w:b/>
                <w:color w:val="000000"/>
                <w:sz w:val="25"/>
                <w:szCs w:val="25"/>
              </w:rPr>
              <w:t>October 5, 2020</w:t>
            </w:r>
            <w:bookmarkStart w:id="0" w:name="_GoBack"/>
            <w:bookmarkEnd w:id="0"/>
          </w:p>
        </w:tc>
      </w:tr>
      <w:tr w:rsidR="00D87ECD" w:rsidRPr="007B752D" w14:paraId="4CE05578" w14:textId="77777777" w:rsidTr="00D87ECD">
        <w:trPr>
          <w:trHeight w:val="195"/>
          <w:jc w:val="center"/>
        </w:trPr>
        <w:tc>
          <w:tcPr>
            <w:tcW w:w="2999" w:type="dxa"/>
            <w:tcBorders>
              <w:top w:val="nil"/>
              <w:bottom w:val="nil"/>
            </w:tcBorders>
          </w:tcPr>
          <w:p w14:paraId="1289A2C6" w14:textId="77777777" w:rsidR="00D87ECD" w:rsidRPr="007B752D" w:rsidRDefault="00D87ECD" w:rsidP="007B752D">
            <w:pPr>
              <w:rPr>
                <w:rFonts w:ascii="Arial" w:eastAsia="Times New Roman" w:hAnsi="Arial" w:cs="Arial"/>
                <w:color w:val="000000"/>
                <w:sz w:val="25"/>
                <w:szCs w:val="25"/>
              </w:rPr>
            </w:pPr>
          </w:p>
        </w:tc>
        <w:tc>
          <w:tcPr>
            <w:tcW w:w="6193" w:type="dxa"/>
          </w:tcPr>
          <w:p w14:paraId="45363D74" w14:textId="77777777" w:rsidR="00D87ECD" w:rsidRPr="007B752D" w:rsidRDefault="00D87ECD" w:rsidP="007B752D">
            <w:pPr>
              <w:jc w:val="right"/>
              <w:rPr>
                <w:rFonts w:ascii="Arial" w:eastAsia="Times New Roman" w:hAnsi="Arial" w:cs="Arial"/>
                <w:color w:val="000000"/>
                <w:sz w:val="25"/>
                <w:szCs w:val="25"/>
              </w:rPr>
            </w:pPr>
          </w:p>
        </w:tc>
      </w:tr>
      <w:tr w:rsidR="00D87ECD" w:rsidRPr="007B752D" w14:paraId="799F7287" w14:textId="77777777" w:rsidTr="00D87ECD">
        <w:trPr>
          <w:trHeight w:val="195"/>
          <w:jc w:val="center"/>
        </w:trPr>
        <w:tc>
          <w:tcPr>
            <w:tcW w:w="2999" w:type="dxa"/>
            <w:tcBorders>
              <w:top w:val="nil"/>
              <w:bottom w:val="nil"/>
            </w:tcBorders>
          </w:tcPr>
          <w:p w14:paraId="553BBDA0" w14:textId="77777777" w:rsidR="00D87ECD" w:rsidRPr="007B752D" w:rsidRDefault="00D87ECD" w:rsidP="007B752D">
            <w:pPr>
              <w:rPr>
                <w:rFonts w:ascii="Arial" w:eastAsia="Times New Roman" w:hAnsi="Arial" w:cs="Arial"/>
                <w:color w:val="000000"/>
                <w:sz w:val="25"/>
                <w:szCs w:val="25"/>
              </w:rPr>
            </w:pPr>
          </w:p>
        </w:tc>
        <w:tc>
          <w:tcPr>
            <w:tcW w:w="6193" w:type="dxa"/>
          </w:tcPr>
          <w:p w14:paraId="6FE68594" w14:textId="77777777" w:rsidR="00D87ECD" w:rsidRPr="007B752D" w:rsidRDefault="00D87ECD" w:rsidP="007B752D">
            <w:pPr>
              <w:rPr>
                <w:rFonts w:ascii="Arial" w:eastAsia="Times New Roman" w:hAnsi="Arial" w:cs="Arial"/>
                <w:color w:val="000000"/>
                <w:sz w:val="25"/>
                <w:szCs w:val="25"/>
              </w:rPr>
            </w:pPr>
          </w:p>
        </w:tc>
      </w:tr>
      <w:tr w:rsidR="00D87ECD" w:rsidRPr="007B752D" w14:paraId="62B1BE9E" w14:textId="77777777" w:rsidTr="00D87ECD">
        <w:trPr>
          <w:trHeight w:val="195"/>
          <w:jc w:val="center"/>
        </w:trPr>
        <w:tc>
          <w:tcPr>
            <w:tcW w:w="2999" w:type="dxa"/>
            <w:tcBorders>
              <w:top w:val="nil"/>
              <w:bottom w:val="nil"/>
            </w:tcBorders>
          </w:tcPr>
          <w:p w14:paraId="74F9974E" w14:textId="77777777" w:rsidR="00D87ECD" w:rsidRPr="007B752D" w:rsidRDefault="00D87ECD" w:rsidP="007B752D">
            <w:pPr>
              <w:rPr>
                <w:rFonts w:ascii="Arial" w:eastAsia="Times New Roman" w:hAnsi="Arial" w:cs="Arial"/>
                <w:color w:val="000000"/>
                <w:sz w:val="25"/>
                <w:szCs w:val="25"/>
              </w:rPr>
            </w:pPr>
          </w:p>
        </w:tc>
        <w:tc>
          <w:tcPr>
            <w:tcW w:w="6193" w:type="dxa"/>
          </w:tcPr>
          <w:p w14:paraId="262E8BB1" w14:textId="77777777" w:rsidR="00D87ECD" w:rsidRPr="007B752D" w:rsidRDefault="00D87ECD" w:rsidP="007B752D">
            <w:pPr>
              <w:rPr>
                <w:rFonts w:ascii="Arial" w:eastAsia="Times New Roman" w:hAnsi="Arial" w:cs="Arial"/>
                <w:color w:val="000000"/>
                <w:sz w:val="25"/>
                <w:szCs w:val="25"/>
              </w:rPr>
            </w:pPr>
          </w:p>
        </w:tc>
      </w:tr>
      <w:tr w:rsidR="00D87ECD" w:rsidRPr="007B752D" w14:paraId="3D46BF4E" w14:textId="77777777" w:rsidTr="00D87ECD">
        <w:trPr>
          <w:trHeight w:val="205"/>
          <w:jc w:val="center"/>
        </w:trPr>
        <w:tc>
          <w:tcPr>
            <w:tcW w:w="2999" w:type="dxa"/>
            <w:tcBorders>
              <w:top w:val="nil"/>
              <w:bottom w:val="single" w:sz="4" w:space="0" w:color="auto"/>
            </w:tcBorders>
          </w:tcPr>
          <w:p w14:paraId="57EAB1E0" w14:textId="77777777" w:rsidR="00D87ECD" w:rsidRPr="007B752D" w:rsidRDefault="00D87ECD" w:rsidP="007B752D">
            <w:pPr>
              <w:rPr>
                <w:rFonts w:ascii="Arial" w:eastAsia="Times New Roman" w:hAnsi="Arial" w:cs="Arial"/>
                <w:color w:val="000000"/>
                <w:sz w:val="25"/>
                <w:szCs w:val="25"/>
              </w:rPr>
            </w:pPr>
          </w:p>
        </w:tc>
        <w:tc>
          <w:tcPr>
            <w:tcW w:w="6193" w:type="dxa"/>
          </w:tcPr>
          <w:p w14:paraId="61B6CF97" w14:textId="77777777" w:rsidR="00D87ECD" w:rsidRPr="007B752D" w:rsidRDefault="00D87ECD" w:rsidP="007B752D">
            <w:pPr>
              <w:rPr>
                <w:rFonts w:ascii="Arial" w:eastAsia="Times New Roman" w:hAnsi="Arial" w:cs="Arial"/>
                <w:color w:val="000000"/>
                <w:sz w:val="25"/>
                <w:szCs w:val="25"/>
              </w:rPr>
            </w:pPr>
          </w:p>
        </w:tc>
      </w:tr>
    </w:tbl>
    <w:p w14:paraId="5E25D8F1" w14:textId="77777777" w:rsidR="00D87ECD" w:rsidRPr="007B752D" w:rsidRDefault="00D87ECD" w:rsidP="007B752D">
      <w:pPr>
        <w:spacing w:after="0" w:line="240" w:lineRule="auto"/>
        <w:rPr>
          <w:b/>
          <w:sz w:val="24"/>
          <w:szCs w:val="24"/>
          <w:u w:val="single"/>
        </w:rPr>
      </w:pPr>
    </w:p>
    <w:p w14:paraId="6D008BEF" w14:textId="77777777" w:rsidR="00D87ECD" w:rsidRPr="007B752D" w:rsidRDefault="00D87ECD" w:rsidP="007B752D">
      <w:pPr>
        <w:spacing w:after="0" w:line="240" w:lineRule="auto"/>
        <w:rPr>
          <w:b/>
          <w:sz w:val="24"/>
          <w:szCs w:val="24"/>
          <w:u w:val="single"/>
        </w:rPr>
      </w:pPr>
    </w:p>
    <w:p w14:paraId="20BC49FA" w14:textId="78A46545" w:rsidR="00046935" w:rsidRPr="007B752D" w:rsidRDefault="00063EFA" w:rsidP="007B752D">
      <w:pPr>
        <w:spacing w:after="0" w:line="240" w:lineRule="auto"/>
        <w:rPr>
          <w:b/>
          <w:sz w:val="28"/>
          <w:szCs w:val="28"/>
          <w:lang w:eastAsia="fr-FR"/>
        </w:rPr>
      </w:pPr>
      <w:r w:rsidRPr="007B752D">
        <w:rPr>
          <w:b/>
          <w:sz w:val="28"/>
          <w:szCs w:val="28"/>
          <w:lang w:eastAsia="fr-FR"/>
        </w:rPr>
        <w:t>Greetings ICCF Delegates, Officials, and Friends,</w:t>
      </w:r>
    </w:p>
    <w:p w14:paraId="0F730936" w14:textId="6F75A0C6" w:rsidR="001D4888" w:rsidRPr="007B752D" w:rsidRDefault="00677B84" w:rsidP="007B752D">
      <w:pPr>
        <w:spacing w:after="0" w:line="240" w:lineRule="auto"/>
        <w:rPr>
          <w:bCs/>
        </w:rPr>
      </w:pPr>
      <w:r w:rsidRPr="007B752D">
        <w:rPr>
          <w:bCs/>
        </w:rPr>
        <w:t xml:space="preserve">No need to </w:t>
      </w:r>
      <w:r w:rsidR="00764D35" w:rsidRPr="007B752D">
        <w:rPr>
          <w:bCs/>
        </w:rPr>
        <w:t>belabour</w:t>
      </w:r>
      <w:r w:rsidRPr="007B752D">
        <w:rPr>
          <w:bCs/>
        </w:rPr>
        <w:t xml:space="preserve"> the </w:t>
      </w:r>
      <w:r w:rsidR="001D4888" w:rsidRPr="007B752D">
        <w:rPr>
          <w:bCs/>
        </w:rPr>
        <w:t>obvious</w:t>
      </w:r>
      <w:r w:rsidRPr="007B752D">
        <w:rPr>
          <w:bCs/>
        </w:rPr>
        <w:t xml:space="preserve">, but the face-to-face ICCF Congress was </w:t>
      </w:r>
      <w:r w:rsidR="00764D35" w:rsidRPr="007B752D">
        <w:rPr>
          <w:bCs/>
        </w:rPr>
        <w:t>cancelled</w:t>
      </w:r>
      <w:r w:rsidRPr="007B752D">
        <w:rPr>
          <w:bCs/>
        </w:rPr>
        <w:t xml:space="preserve"> this year</w:t>
      </w:r>
      <w:r w:rsidR="007B752D" w:rsidRPr="007B752D">
        <w:rPr>
          <w:bCs/>
        </w:rPr>
        <w:t xml:space="preserve">. </w:t>
      </w:r>
      <w:r w:rsidR="001D4888" w:rsidRPr="007B752D">
        <w:rPr>
          <w:bCs/>
        </w:rPr>
        <w:t>The Scottish Correspondence Chess Federation put in an enormous effort into planning the 2020 Congress</w:t>
      </w:r>
      <w:r w:rsidR="007B752D" w:rsidRPr="007B752D">
        <w:rPr>
          <w:bCs/>
        </w:rPr>
        <w:t xml:space="preserve">. </w:t>
      </w:r>
      <w:r w:rsidR="001D4888" w:rsidRPr="007B752D">
        <w:rPr>
          <w:bCs/>
        </w:rPr>
        <w:t>All we can hope for is that things return to a semblance of “normal</w:t>
      </w:r>
      <w:r w:rsidR="00155BF9">
        <w:rPr>
          <w:bCs/>
        </w:rPr>
        <w:t>,</w:t>
      </w:r>
      <w:r w:rsidR="001D4888" w:rsidRPr="007B752D">
        <w:rPr>
          <w:bCs/>
        </w:rPr>
        <w:t>” and we can entertain a face-to-face Congress in Scotland in 2021</w:t>
      </w:r>
      <w:r w:rsidR="007B752D" w:rsidRPr="007B752D">
        <w:rPr>
          <w:bCs/>
        </w:rPr>
        <w:t xml:space="preserve">. </w:t>
      </w:r>
      <w:r w:rsidR="00DE2F89" w:rsidRPr="007B752D">
        <w:rPr>
          <w:bCs/>
        </w:rPr>
        <w:t xml:space="preserve">The Executive </w:t>
      </w:r>
      <w:r w:rsidR="00155BF9">
        <w:rPr>
          <w:bCs/>
        </w:rPr>
        <w:t>B</w:t>
      </w:r>
      <w:r w:rsidR="00DE2F89" w:rsidRPr="007B752D">
        <w:rPr>
          <w:bCs/>
        </w:rPr>
        <w:t xml:space="preserve">oard is also exploring </w:t>
      </w:r>
      <w:r w:rsidR="007B752D" w:rsidRPr="007B752D">
        <w:rPr>
          <w:bCs/>
        </w:rPr>
        <w:t xml:space="preserve">several </w:t>
      </w:r>
      <w:r w:rsidR="00DE2F89" w:rsidRPr="007B752D">
        <w:rPr>
          <w:bCs/>
        </w:rPr>
        <w:t>virtual hosting options should we have a face-to-face Congress while still addressing concerns of travel of participants from around the world</w:t>
      </w:r>
      <w:r w:rsidR="007B752D" w:rsidRPr="007B752D">
        <w:rPr>
          <w:bCs/>
        </w:rPr>
        <w:t xml:space="preserve">. </w:t>
      </w:r>
      <w:r w:rsidR="00DE2F89" w:rsidRPr="007B752D">
        <w:rPr>
          <w:bCs/>
        </w:rPr>
        <w:t>Time will tell …</w:t>
      </w:r>
    </w:p>
    <w:p w14:paraId="45FBD080" w14:textId="77777777" w:rsidR="007B752D" w:rsidRPr="007B752D" w:rsidRDefault="007B752D" w:rsidP="007B752D">
      <w:pPr>
        <w:spacing w:after="0" w:line="240" w:lineRule="auto"/>
        <w:rPr>
          <w:bCs/>
        </w:rPr>
      </w:pPr>
    </w:p>
    <w:p w14:paraId="55CDEF9E" w14:textId="6F9A84C1" w:rsidR="00063EFA" w:rsidRPr="007B752D" w:rsidRDefault="00677B84" w:rsidP="007B752D">
      <w:pPr>
        <w:spacing w:after="0" w:line="240" w:lineRule="auto"/>
        <w:rPr>
          <w:bCs/>
        </w:rPr>
      </w:pPr>
      <w:r w:rsidRPr="007B752D">
        <w:rPr>
          <w:bCs/>
        </w:rPr>
        <w:t>Numerous proposals were submitted (see attachment for voting records)</w:t>
      </w:r>
      <w:r w:rsidR="00155BF9">
        <w:rPr>
          <w:bCs/>
        </w:rPr>
        <w:t>,</w:t>
      </w:r>
      <w:r w:rsidRPr="007B752D">
        <w:rPr>
          <w:bCs/>
        </w:rPr>
        <w:t xml:space="preserve"> and despite 100% online voting and no use of proxies, we had the highest participation rate of Member Federations in 30+ years.  The Executive Board/Management Committee is busily </w:t>
      </w:r>
      <w:r w:rsidR="007B752D" w:rsidRPr="007B752D">
        <w:rPr>
          <w:bCs/>
        </w:rPr>
        <w:t>implementing</w:t>
      </w:r>
      <w:r w:rsidRPr="007B752D">
        <w:rPr>
          <w:bCs/>
        </w:rPr>
        <w:t xml:space="preserve"> those proposals approved by Congress.</w:t>
      </w:r>
    </w:p>
    <w:p w14:paraId="144D9AA0" w14:textId="77777777" w:rsidR="007B752D" w:rsidRPr="007B752D" w:rsidRDefault="007B752D" w:rsidP="007B752D">
      <w:pPr>
        <w:spacing w:after="0" w:line="240" w:lineRule="auto"/>
        <w:rPr>
          <w:b/>
        </w:rPr>
      </w:pPr>
    </w:p>
    <w:p w14:paraId="432A4828" w14:textId="77777777" w:rsidR="007B752D" w:rsidRPr="007B752D" w:rsidRDefault="007B752D" w:rsidP="007B752D">
      <w:pPr>
        <w:spacing w:after="0" w:line="240" w:lineRule="auto"/>
        <w:rPr>
          <w:b/>
        </w:rPr>
      </w:pPr>
    </w:p>
    <w:p w14:paraId="0968D845" w14:textId="687A9EC8" w:rsidR="007B752D" w:rsidRPr="007B752D" w:rsidRDefault="007B752D" w:rsidP="007B752D">
      <w:pPr>
        <w:spacing w:after="0" w:line="240" w:lineRule="auto"/>
        <w:rPr>
          <w:b/>
          <w:sz w:val="28"/>
          <w:szCs w:val="28"/>
        </w:rPr>
      </w:pPr>
      <w:r w:rsidRPr="007B752D">
        <w:rPr>
          <w:b/>
          <w:sz w:val="28"/>
          <w:szCs w:val="28"/>
        </w:rPr>
        <w:t>Message from Our ICCF President</w:t>
      </w:r>
    </w:p>
    <w:p w14:paraId="763C5578" w14:textId="77777777" w:rsidR="007B752D" w:rsidRPr="007B752D" w:rsidRDefault="007B752D" w:rsidP="007B752D">
      <w:pPr>
        <w:shd w:val="clear" w:color="auto" w:fill="FFFFFF"/>
        <w:spacing w:after="0" w:line="240" w:lineRule="auto"/>
        <w:rPr>
          <w:rFonts w:eastAsia="Times New Roman" w:cstheme="minorHAnsi"/>
          <w:color w:val="0000FF"/>
        </w:rPr>
      </w:pPr>
    </w:p>
    <w:p w14:paraId="6CE6AFCA" w14:textId="66701E03"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Dear ICCF Delegates, Officials, and Chess Friends,</w:t>
      </w:r>
    </w:p>
    <w:p w14:paraId="68F2CACC"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455ADC09" w14:textId="1427F541"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For the first time since 1990, no ICCF Congress will be organized this year.  Whereas three decades ago the Congress was only organized every other year, we had planned to meet in Scotland this summer. The pandemic situation due to the COVID-19 combined with the lockdown imposed in many countries and the disruption of the airline traffic made no other choice than to cancel the ICCF 2020 Congress planned to be held near Glasgow.  My sincere thanks go to the Scottish Federation and especially to Gordon Anderson</w:t>
      </w:r>
      <w:r w:rsidR="00155BF9">
        <w:rPr>
          <w:rFonts w:eastAsia="Times New Roman" w:cstheme="minorHAnsi"/>
          <w:color w:val="0000FF"/>
        </w:rPr>
        <w:t>,</w:t>
      </w:r>
      <w:r w:rsidRPr="007B752D">
        <w:rPr>
          <w:rFonts w:eastAsia="Times New Roman" w:cstheme="minorHAnsi"/>
          <w:color w:val="0000FF"/>
        </w:rPr>
        <w:t xml:space="preserve"> who has spent a lot of time preparing this Congress.  </w:t>
      </w:r>
      <w:r w:rsidR="00155BF9">
        <w:rPr>
          <w:rFonts w:eastAsia="Times New Roman" w:cstheme="minorHAnsi"/>
          <w:color w:val="0000FF"/>
        </w:rPr>
        <w:t>I h</w:t>
      </w:r>
      <w:r w:rsidRPr="007B752D">
        <w:rPr>
          <w:rFonts w:eastAsia="Times New Roman" w:cstheme="minorHAnsi"/>
          <w:color w:val="0000FF"/>
        </w:rPr>
        <w:t>ope that all these efforts will not be wasted and that ICCF will meet in Scotland soon. Our annual meeting was not only the week during which the Delegates voted new proposals and discussed the future of ICCF but the occasion to meet friends, to play chess, to collect titles and medals ― all activities that the social distancing will prohibit this year.</w:t>
      </w:r>
    </w:p>
    <w:p w14:paraId="49B81CA3"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372F6B1D" w14:textId="04EC7AF2"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Let us hope that the pandemic will be behind us next year and that we will be able to meet face to face during the 2021 Congress.</w:t>
      </w:r>
    </w:p>
    <w:p w14:paraId="312CFF78"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26516075" w14:textId="3F712DA3"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 xml:space="preserve">In </w:t>
      </w:r>
      <w:r w:rsidR="00764D35" w:rsidRPr="007B752D">
        <w:rPr>
          <w:rFonts w:eastAsia="Times New Roman" w:cstheme="minorHAnsi"/>
          <w:color w:val="0000FF"/>
        </w:rPr>
        <w:t>honour</w:t>
      </w:r>
      <w:r w:rsidRPr="007B752D">
        <w:rPr>
          <w:rFonts w:eastAsia="Times New Roman" w:cstheme="minorHAnsi"/>
          <w:color w:val="0000FF"/>
        </w:rPr>
        <w:t xml:space="preserve"> of all chess players who have been affected by the COVID-19 disease, ICCF has announced a unique one-off event, the “ICCF Lockdown Open</w:t>
      </w:r>
      <w:r w:rsidR="00155BF9">
        <w:rPr>
          <w:rFonts w:eastAsia="Times New Roman" w:cstheme="minorHAnsi"/>
          <w:color w:val="0000FF"/>
        </w:rPr>
        <w:t>.”</w:t>
      </w:r>
      <w:r w:rsidRPr="007B752D">
        <w:rPr>
          <w:rFonts w:eastAsia="Times New Roman" w:cstheme="minorHAnsi"/>
          <w:color w:val="0000FF"/>
        </w:rPr>
        <w:t xml:space="preserve">  This event has welcomed players who are currently unable to play OTB chess because of national lockdown as well as well-established correspondence chess players.  For this first time, a large open played on the server will use the Silli </w:t>
      </w:r>
      <w:r w:rsidRPr="007B752D">
        <w:rPr>
          <w:rFonts w:eastAsia="Times New Roman" w:cstheme="minorHAnsi"/>
          <w:color w:val="0000FF"/>
        </w:rPr>
        <w:lastRenderedPageBreak/>
        <w:t>system and the Triple Block time control, which is sure to be seen much more in the future ICCF opens. I would like to thank all correspondence chess players who have entered this event (more than 650 entries have been registered) as their entry fees will be donated to the COVID-19 Solidarity Fund for the World Health Organisation (​3.750€ will be donated by the Member Federations and the ICCF).</w:t>
      </w:r>
    </w:p>
    <w:p w14:paraId="1AEE3562"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3F82B204" w14:textId="18B24955"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In 2021, ICCF will celebrate his 70th anniversary</w:t>
      </w:r>
      <w:r w:rsidR="00155BF9">
        <w:rPr>
          <w:rFonts w:eastAsia="Times New Roman" w:cstheme="minorHAnsi"/>
          <w:color w:val="0000FF"/>
        </w:rPr>
        <w:t>,</w:t>
      </w:r>
      <w:r w:rsidRPr="007B752D">
        <w:rPr>
          <w:rFonts w:eastAsia="Times New Roman" w:cstheme="minorHAnsi"/>
          <w:color w:val="0000FF"/>
        </w:rPr>
        <w:t xml:space="preserve"> and several tournaments will be organized to celebrate this platinum Jubilee! World champions, elite players, officials, and correspondence chess players from all over the world will have a unique opportunity to play in traditional chess as well as in Chess960. </w:t>
      </w:r>
      <w:r w:rsidR="00155BF9">
        <w:rPr>
          <w:rFonts w:eastAsia="Times New Roman" w:cstheme="minorHAnsi"/>
          <w:color w:val="0000FF"/>
        </w:rPr>
        <w:t>We are c</w:t>
      </w:r>
      <w:r w:rsidRPr="007B752D">
        <w:rPr>
          <w:rFonts w:eastAsia="Times New Roman" w:cstheme="minorHAnsi"/>
          <w:color w:val="0000FF"/>
        </w:rPr>
        <w:t>onvinced that every player will find the right tournament to celebrate our anniversary.</w:t>
      </w:r>
    </w:p>
    <w:p w14:paraId="13F40CE3"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149F143E" w14:textId="0AB3F535"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In 2019, ICCF will benefit from a positive financial year with a surplus of about 7.000€ resulting from lower expenses than budgeted while maintaining our efforts in the development of the server and the distribution of cash prizes to the players. As you know, Jan Vosselman (NED) has decided to resign</w:t>
      </w:r>
      <w:r w:rsidR="00155BF9">
        <w:rPr>
          <w:rFonts w:eastAsia="Times New Roman" w:cstheme="minorHAnsi"/>
          <w:color w:val="0000FF"/>
        </w:rPr>
        <w:t>,</w:t>
      </w:r>
      <w:r w:rsidRPr="007B752D">
        <w:rPr>
          <w:rFonts w:eastAsia="Times New Roman" w:cstheme="minorHAnsi"/>
          <w:color w:val="0000FF"/>
        </w:rPr>
        <w:t xml:space="preserve"> and I would like to thank him for serving ICCF as Finance Director (FD) after the sudden passing of George Pyrich (SCO). The Executive Board has been considering nominees for the position.  Please expect further information and a request for mid-term voting by this Tuesday.</w:t>
      </w:r>
    </w:p>
    <w:p w14:paraId="35D855B5"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475CC9A9" w14:textId="714A49FB"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 xml:space="preserve">In 2020, ICCF will surely receive help from another positive </w:t>
      </w:r>
      <w:r w:rsidR="00764D35" w:rsidRPr="007B752D">
        <w:rPr>
          <w:rFonts w:eastAsia="Times New Roman" w:cstheme="minorHAnsi"/>
          <w:color w:val="0000FF"/>
        </w:rPr>
        <w:t>fiscal year</w:t>
      </w:r>
      <w:r w:rsidRPr="007B752D">
        <w:rPr>
          <w:rFonts w:eastAsia="Times New Roman" w:cstheme="minorHAnsi"/>
          <w:color w:val="0000FF"/>
        </w:rPr>
        <w:t xml:space="preserve"> with a budgeted surplus of about 15.000€ due to the savings resulting from the cancellation of the Congress in Scotland.</w:t>
      </w:r>
    </w:p>
    <w:p w14:paraId="4DB1281E"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205CEAEE" w14:textId="55BDE76A"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On a more positive side and based on the financial health of ICCF I have agreed with Jan to propose to the Delegates to reduce the fees of the ICCF tournament (see proposal 2020-13) which, if adopted will impact the financial result of ICCF by about 5.000€ (assuming that the lowering of the fees will not result in an increase in the number of entries, which is a cautious assumption). This reduction will help the Member Federations and the players, especially to those who cannot afford the current level of our tournament fees.</w:t>
      </w:r>
    </w:p>
    <w:p w14:paraId="27AD72BF"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4417CB66"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I consider this proposal as a first step, and if adopted this year by the Delegates, I intend in coordination with the FD elect to propose further entry fees reduction in the coming years, probably up to 10.000€ yearly.</w:t>
      </w:r>
    </w:p>
    <w:p w14:paraId="5FE2E2DE"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1E263E2F" w14:textId="129C8C8B"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This may result in some financial losses if not totally covered by the increase of incomes</w:t>
      </w:r>
      <w:r w:rsidR="00155BF9">
        <w:rPr>
          <w:rFonts w:eastAsia="Times New Roman" w:cstheme="minorHAnsi"/>
          <w:color w:val="0000FF"/>
        </w:rPr>
        <w:t>,</w:t>
      </w:r>
      <w:r w:rsidRPr="007B752D">
        <w:rPr>
          <w:rFonts w:eastAsia="Times New Roman" w:cstheme="minorHAnsi"/>
          <w:color w:val="0000FF"/>
        </w:rPr>
        <w:t xml:space="preserve"> but ICCF can afford it.  The accumulated funds in the ICCF savings account and in the investments will reach 200.000€ by the end of the year</w:t>
      </w:r>
      <w:r w:rsidR="00155BF9">
        <w:rPr>
          <w:rFonts w:eastAsia="Times New Roman" w:cstheme="minorHAnsi"/>
          <w:color w:val="0000FF"/>
        </w:rPr>
        <w:t>,</w:t>
      </w:r>
      <w:r w:rsidRPr="007B752D">
        <w:rPr>
          <w:rFonts w:eastAsia="Times New Roman" w:cstheme="minorHAnsi"/>
          <w:color w:val="0000FF"/>
        </w:rPr>
        <w:t xml:space="preserve"> and I do not see any reason to maintain it at this peak level.</w:t>
      </w:r>
    </w:p>
    <w:p w14:paraId="3C2C5B41"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0CB59FB6"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During the last 4-5 years, the yearly budget of 20.000€ for the server development has proved to be sufficient to pay the necessary implementation of the congress decisions as well as a number of priority tasks (it should be noted by the Delegates that we are also limited in our development efforts by the available time of the Officials who are all only working on a voluntary basis).</w:t>
      </w:r>
    </w:p>
    <w:p w14:paraId="2EBCCD74"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1C22A7CB" w14:textId="5022B06D" w:rsidR="007B752D" w:rsidRPr="007B752D" w:rsidRDefault="007B752D" w:rsidP="007B752D">
      <w:pPr>
        <w:shd w:val="clear" w:color="auto" w:fill="FFFFFF"/>
        <w:spacing w:after="0" w:line="240" w:lineRule="auto"/>
        <w:rPr>
          <w:rFonts w:eastAsia="Times New Roman" w:cstheme="minorHAnsi"/>
          <w:color w:val="1D3C50"/>
        </w:rPr>
      </w:pPr>
      <w:r>
        <w:rPr>
          <w:rFonts w:eastAsia="Times New Roman" w:cstheme="minorHAnsi"/>
          <w:color w:val="0000FF"/>
        </w:rPr>
        <w:t>I a</w:t>
      </w:r>
      <w:r w:rsidRPr="007B752D">
        <w:rPr>
          <w:rFonts w:eastAsia="Times New Roman" w:cstheme="minorHAnsi"/>
          <w:color w:val="0000FF"/>
        </w:rPr>
        <w:t>sk the Delegates to vote the next year budget of 20.000€ for the server development.</w:t>
      </w:r>
    </w:p>
    <w:p w14:paraId="788BE99D"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2A8E2831"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Austin Lockwood (WLS), ICCF Services Director, and I will now focus more specifically on player-oriented development to enhance the customer experience.</w:t>
      </w:r>
    </w:p>
    <w:p w14:paraId="2AA8B8E4"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25C9DB8C"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A few years ago, ICCF introduced the online voting system to help those Delegates unable to travel to the congress venue to express their views and voting rights. This system will prove its usefulness, allowing us to follow the ICCF democratic process even without organizing a face-to-face meeting and with as few perturbations as possible on our future developments.</w:t>
      </w:r>
    </w:p>
    <w:p w14:paraId="4BF83FBB"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0DB1D9C7" w14:textId="6A00BEC8"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lastRenderedPageBreak/>
        <w:t xml:space="preserve">Although all proposals are important, some of them will have a major </w:t>
      </w:r>
      <w:r>
        <w:rPr>
          <w:rFonts w:eastAsia="Times New Roman" w:cstheme="minorHAnsi"/>
          <w:color w:val="0000FF"/>
        </w:rPr>
        <w:t>effect</w:t>
      </w:r>
      <w:r w:rsidRPr="007B752D">
        <w:rPr>
          <w:rFonts w:eastAsia="Times New Roman" w:cstheme="minorHAnsi"/>
          <w:color w:val="0000FF"/>
        </w:rPr>
        <w:t xml:space="preserve"> on the future of ICCF. The possibility to use the Triple Block time control system as an official option for our standard tournaments will be a major step in ICCF modernization, as our current time control system has not changed in nature since the golden ages of the postal era and we need to prepare the future of ICCF.</w:t>
      </w:r>
    </w:p>
    <w:p w14:paraId="7AFC6FE5"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415DA4C5" w14:textId="1AC87DF9"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By failing to prepare, you are preparing to fail</w:t>
      </w:r>
      <w:r w:rsidR="00155BF9">
        <w:rPr>
          <w:rFonts w:eastAsia="Times New Roman" w:cstheme="minorHAnsi"/>
          <w:color w:val="0000FF"/>
        </w:rPr>
        <w:t>,</w:t>
      </w:r>
      <w:r w:rsidRPr="007B752D">
        <w:rPr>
          <w:rFonts w:eastAsia="Times New Roman" w:cstheme="minorHAnsi"/>
          <w:color w:val="0000FF"/>
        </w:rPr>
        <w:t>” Benjamin Franklin.</w:t>
      </w:r>
    </w:p>
    <w:p w14:paraId="4086E7B8"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127442A2" w14:textId="4C2250F9"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 xml:space="preserve">Delegates, please remember that online voting </w:t>
      </w:r>
      <w:r w:rsidR="00155BF9">
        <w:rPr>
          <w:rFonts w:eastAsia="Times New Roman" w:cstheme="minorHAnsi"/>
          <w:color w:val="0000FF"/>
        </w:rPr>
        <w:t>will</w:t>
      </w:r>
      <w:r w:rsidRPr="007B752D">
        <w:rPr>
          <w:rFonts w:eastAsia="Times New Roman" w:cstheme="minorHAnsi"/>
          <w:color w:val="0000FF"/>
        </w:rPr>
        <w:t xml:space="preserve"> start on July 8 and end 2-weeks later at the end of July 28.  Fingers crossed, we should have the results soon after</w:t>
      </w:r>
      <w:r w:rsidR="00155BF9">
        <w:rPr>
          <w:rFonts w:eastAsia="Times New Roman" w:cstheme="minorHAnsi"/>
          <w:color w:val="0000FF"/>
        </w:rPr>
        <w:t>,</w:t>
      </w:r>
      <w:r w:rsidRPr="007B752D">
        <w:rPr>
          <w:rFonts w:eastAsia="Times New Roman" w:cstheme="minorHAnsi"/>
          <w:color w:val="0000FF"/>
        </w:rPr>
        <w:t xml:space="preserve"> and we can get started on implemented Delegate approved changes and enhancements.</w:t>
      </w:r>
    </w:p>
    <w:p w14:paraId="112CEA97"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03305D01" w14:textId="69DC6F8E"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I sincerely hope that the current pandemic crisis will be over next year, and I expect to see you all during the ICCF Congress in 2021.</w:t>
      </w:r>
    </w:p>
    <w:p w14:paraId="716CA10A"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1D3C50"/>
        </w:rPr>
        <w:t> </w:t>
      </w:r>
    </w:p>
    <w:p w14:paraId="6F6AE6E2"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Eric Ruch</w:t>
      </w:r>
    </w:p>
    <w:p w14:paraId="73284C62" w14:textId="77777777" w:rsidR="007B752D" w:rsidRPr="007B752D" w:rsidRDefault="007B752D" w:rsidP="007B752D">
      <w:pPr>
        <w:shd w:val="clear" w:color="auto" w:fill="FFFFFF"/>
        <w:spacing w:after="0" w:line="240" w:lineRule="auto"/>
        <w:rPr>
          <w:rFonts w:eastAsia="Times New Roman" w:cstheme="minorHAnsi"/>
          <w:color w:val="1D3C50"/>
        </w:rPr>
      </w:pPr>
      <w:r w:rsidRPr="007B752D">
        <w:rPr>
          <w:rFonts w:eastAsia="Times New Roman" w:cstheme="minorHAnsi"/>
          <w:color w:val="0000FF"/>
        </w:rPr>
        <w:t>ICCF President</w:t>
      </w:r>
    </w:p>
    <w:p w14:paraId="40149E4B" w14:textId="77777777" w:rsidR="007B752D" w:rsidRPr="007B752D" w:rsidRDefault="007B752D" w:rsidP="007B752D">
      <w:pPr>
        <w:spacing w:after="0" w:line="240" w:lineRule="auto"/>
        <w:rPr>
          <w:b/>
        </w:rPr>
      </w:pPr>
    </w:p>
    <w:p w14:paraId="50B1CF73" w14:textId="77777777" w:rsidR="007B752D" w:rsidRPr="007B752D" w:rsidRDefault="007B752D" w:rsidP="007B752D">
      <w:pPr>
        <w:spacing w:after="0" w:line="240" w:lineRule="auto"/>
        <w:rPr>
          <w:b/>
        </w:rPr>
      </w:pPr>
    </w:p>
    <w:p w14:paraId="67C32AA3" w14:textId="0B48D329" w:rsidR="00677B84" w:rsidRDefault="00677B84" w:rsidP="007B752D">
      <w:pPr>
        <w:spacing w:after="0" w:line="240" w:lineRule="auto"/>
        <w:rPr>
          <w:b/>
          <w:sz w:val="28"/>
          <w:szCs w:val="28"/>
        </w:rPr>
      </w:pPr>
      <w:r w:rsidRPr="007B752D">
        <w:rPr>
          <w:b/>
          <w:sz w:val="28"/>
          <w:szCs w:val="28"/>
        </w:rPr>
        <w:t>Membership Activities</w:t>
      </w:r>
    </w:p>
    <w:p w14:paraId="03D98EB2" w14:textId="77777777" w:rsidR="007B752D" w:rsidRPr="007B752D" w:rsidRDefault="007B752D" w:rsidP="007B752D">
      <w:pPr>
        <w:spacing w:after="0" w:line="240" w:lineRule="auto"/>
        <w:rPr>
          <w:bCs/>
          <w:sz w:val="28"/>
          <w:szCs w:val="28"/>
        </w:rPr>
      </w:pPr>
    </w:p>
    <w:p w14:paraId="1C1BD7D7" w14:textId="1CD4AF2D" w:rsidR="00677B84" w:rsidRPr="007B752D" w:rsidRDefault="00677B84" w:rsidP="007B752D">
      <w:pPr>
        <w:spacing w:after="0" w:line="240" w:lineRule="auto"/>
        <w:rPr>
          <w:bCs/>
        </w:rPr>
      </w:pPr>
      <w:r w:rsidRPr="007B752D">
        <w:rPr>
          <w:bCs/>
        </w:rPr>
        <w:t>Of concern were three Member Federations:</w:t>
      </w:r>
    </w:p>
    <w:p w14:paraId="2650FFE1" w14:textId="60DA9310" w:rsidR="00677B84" w:rsidRPr="007B752D" w:rsidRDefault="00677B84" w:rsidP="007B752D">
      <w:pPr>
        <w:pStyle w:val="ListParagraph"/>
        <w:numPr>
          <w:ilvl w:val="0"/>
          <w:numId w:val="48"/>
        </w:numPr>
        <w:spacing w:after="0" w:line="240" w:lineRule="auto"/>
        <w:contextualSpacing w:val="0"/>
        <w:rPr>
          <w:bCs/>
        </w:rPr>
      </w:pPr>
      <w:r w:rsidRPr="007B752D">
        <w:rPr>
          <w:bCs/>
        </w:rPr>
        <w:t xml:space="preserve">Chile – Chile </w:t>
      </w:r>
      <w:r w:rsidR="00D012F5" w:rsidRPr="007B752D">
        <w:rPr>
          <w:bCs/>
        </w:rPr>
        <w:t xml:space="preserve">(CHI) </w:t>
      </w:r>
      <w:r w:rsidRPr="007B752D">
        <w:rPr>
          <w:bCs/>
        </w:rPr>
        <w:t>was several years behind on the membership dues</w:t>
      </w:r>
      <w:r w:rsidR="007B752D" w:rsidRPr="007B752D">
        <w:rPr>
          <w:bCs/>
        </w:rPr>
        <w:t xml:space="preserve">. </w:t>
      </w:r>
      <w:r w:rsidRPr="007B752D">
        <w:rPr>
          <w:bCs/>
        </w:rPr>
        <w:t>After numerous communication</w:t>
      </w:r>
      <w:r w:rsidR="00764D35">
        <w:rPr>
          <w:bCs/>
        </w:rPr>
        <w:t xml:space="preserve"> attempts </w:t>
      </w:r>
      <w:r w:rsidRPr="007B752D">
        <w:rPr>
          <w:bCs/>
        </w:rPr>
        <w:t>with no response, ICCF communicated to Chile that if their payments were not brought present, they would be subjected to ICCF dismissal at the next Congress</w:t>
      </w:r>
      <w:r w:rsidR="007B752D" w:rsidRPr="007B752D">
        <w:rPr>
          <w:bCs/>
        </w:rPr>
        <w:t xml:space="preserve">. </w:t>
      </w:r>
      <w:r w:rsidRPr="007B752D">
        <w:rPr>
          <w:bCs/>
        </w:rPr>
        <w:t>Full payment arrived shortly thereafter.</w:t>
      </w:r>
    </w:p>
    <w:p w14:paraId="028D0A80" w14:textId="49C76FF2" w:rsidR="00677B84" w:rsidRPr="007B752D" w:rsidRDefault="00D012F5" w:rsidP="007B752D">
      <w:pPr>
        <w:pStyle w:val="ListParagraph"/>
        <w:numPr>
          <w:ilvl w:val="0"/>
          <w:numId w:val="48"/>
        </w:numPr>
        <w:spacing w:after="0" w:line="240" w:lineRule="auto"/>
        <w:contextualSpacing w:val="0"/>
        <w:rPr>
          <w:bCs/>
        </w:rPr>
      </w:pPr>
      <w:r w:rsidRPr="007B752D">
        <w:rPr>
          <w:bCs/>
        </w:rPr>
        <w:t>Cape Verde (CPV) was also several years behind in their membership dues</w:t>
      </w:r>
      <w:r w:rsidR="007B752D" w:rsidRPr="007B752D">
        <w:rPr>
          <w:bCs/>
        </w:rPr>
        <w:t xml:space="preserve">. </w:t>
      </w:r>
      <w:r w:rsidRPr="007B752D">
        <w:rPr>
          <w:bCs/>
        </w:rPr>
        <w:t xml:space="preserve">Much like the message to Chile, </w:t>
      </w:r>
      <w:r w:rsidR="007B752D" w:rsidRPr="007B752D">
        <w:rPr>
          <w:bCs/>
        </w:rPr>
        <w:t>at once</w:t>
      </w:r>
      <w:r w:rsidRPr="007B752D">
        <w:rPr>
          <w:bCs/>
        </w:rPr>
        <w:t xml:space="preserve"> afterward, full payment was proffered along with a promise to better engage in ICCF activities</w:t>
      </w:r>
      <w:r w:rsidR="007B752D" w:rsidRPr="007B752D">
        <w:rPr>
          <w:bCs/>
        </w:rPr>
        <w:t xml:space="preserve">. </w:t>
      </w:r>
      <w:r w:rsidRPr="007B752D">
        <w:rPr>
          <w:bCs/>
        </w:rPr>
        <w:t>For 2020, Cape Verde cast zero votes.</w:t>
      </w:r>
    </w:p>
    <w:p w14:paraId="647FEC24" w14:textId="3C48ADFF" w:rsidR="00D012F5" w:rsidRDefault="00684E93" w:rsidP="007B752D">
      <w:pPr>
        <w:pStyle w:val="ListParagraph"/>
        <w:numPr>
          <w:ilvl w:val="0"/>
          <w:numId w:val="48"/>
        </w:numPr>
        <w:spacing w:after="0" w:line="240" w:lineRule="auto"/>
        <w:contextualSpacing w:val="0"/>
        <w:rPr>
          <w:bCs/>
        </w:rPr>
      </w:pPr>
      <w:r w:rsidRPr="007B752D">
        <w:rPr>
          <w:bCs/>
        </w:rPr>
        <w:t>Venezuela – earlier this year, Venezuela went on a tear, starting numerous tournaments</w:t>
      </w:r>
      <w:r w:rsidR="007B752D" w:rsidRPr="007B752D">
        <w:rPr>
          <w:bCs/>
        </w:rPr>
        <w:t xml:space="preserve">. </w:t>
      </w:r>
      <w:r w:rsidRPr="007B752D">
        <w:rPr>
          <w:bCs/>
        </w:rPr>
        <w:t>Income went up but also did the amount owed to ICCF</w:t>
      </w:r>
      <w:r w:rsidR="007B752D" w:rsidRPr="007B752D">
        <w:rPr>
          <w:bCs/>
        </w:rPr>
        <w:t xml:space="preserve">. </w:t>
      </w:r>
      <w:r w:rsidRPr="007B752D">
        <w:rPr>
          <w:bCs/>
        </w:rPr>
        <w:t xml:space="preserve">As the amount owed quickly climbed past 5.000 EUR, ICCF took notice and </w:t>
      </w:r>
      <w:r w:rsidR="007B752D" w:rsidRPr="007B752D">
        <w:rPr>
          <w:bCs/>
        </w:rPr>
        <w:t>collaborated</w:t>
      </w:r>
      <w:r w:rsidRPr="007B752D">
        <w:rPr>
          <w:bCs/>
        </w:rPr>
        <w:t xml:space="preserve"> with the National Delegate to </w:t>
      </w:r>
      <w:r w:rsidR="00AE61E2" w:rsidRPr="007B752D">
        <w:rPr>
          <w:bCs/>
        </w:rPr>
        <w:t>set up</w:t>
      </w:r>
      <w:r w:rsidRPr="007B752D">
        <w:rPr>
          <w:bCs/>
        </w:rPr>
        <w:t xml:space="preserve"> a payment plan</w:t>
      </w:r>
      <w:r w:rsidR="00AE61E2" w:rsidRPr="007B752D">
        <w:rPr>
          <w:bCs/>
        </w:rPr>
        <w:t xml:space="preserve">. </w:t>
      </w:r>
      <w:r w:rsidRPr="007B752D">
        <w:rPr>
          <w:bCs/>
        </w:rPr>
        <w:t>Several payments were made but then stopped, still leaving an unreasonable amount of payments in arrears</w:t>
      </w:r>
      <w:r w:rsidR="00C717DA" w:rsidRPr="007B752D">
        <w:rPr>
          <w:bCs/>
        </w:rPr>
        <w:t xml:space="preserve">. </w:t>
      </w:r>
      <w:r w:rsidRPr="007B752D">
        <w:rPr>
          <w:bCs/>
        </w:rPr>
        <w:t>The Executive Board had several ongoing discussions and decided to temporarily suspend Venezuela (no new tournaments organised, no internal entries, and a proposal to withdraw the Member Federation is the arrears are not satisfied</w:t>
      </w:r>
      <w:r w:rsidR="00764D35">
        <w:rPr>
          <w:bCs/>
        </w:rPr>
        <w:t>)</w:t>
      </w:r>
      <w:r w:rsidR="00C717DA" w:rsidRPr="007B752D">
        <w:rPr>
          <w:bCs/>
        </w:rPr>
        <w:t xml:space="preserve">. </w:t>
      </w:r>
      <w:r w:rsidRPr="007B752D">
        <w:rPr>
          <w:bCs/>
        </w:rPr>
        <w:t>Several Venezuelan players ha</w:t>
      </w:r>
      <w:r w:rsidR="00155BF9">
        <w:rPr>
          <w:bCs/>
        </w:rPr>
        <w:t>ve</w:t>
      </w:r>
      <w:r w:rsidRPr="007B752D">
        <w:rPr>
          <w:bCs/>
        </w:rPr>
        <w:t xml:space="preserve"> been inquiring as to why the Federation has been suspended, but to preserve the obligation to not interfere in internal matters, the response has been, “please check with your National Delegate</w:t>
      </w:r>
      <w:r w:rsidR="00155BF9">
        <w:rPr>
          <w:bCs/>
        </w:rPr>
        <w:t>.”</w:t>
      </w:r>
    </w:p>
    <w:p w14:paraId="4A269A12" w14:textId="77777777" w:rsidR="00C717DA" w:rsidRPr="00C717DA" w:rsidRDefault="00C717DA" w:rsidP="00C717DA">
      <w:pPr>
        <w:spacing w:after="0" w:line="240" w:lineRule="auto"/>
        <w:rPr>
          <w:bCs/>
        </w:rPr>
      </w:pPr>
    </w:p>
    <w:p w14:paraId="726EC89E" w14:textId="569316BF" w:rsidR="00D87ECD" w:rsidRDefault="00BD6092" w:rsidP="007B752D">
      <w:pPr>
        <w:spacing w:after="0" w:line="240" w:lineRule="auto"/>
        <w:rPr>
          <w:b/>
          <w:sz w:val="28"/>
          <w:szCs w:val="28"/>
        </w:rPr>
      </w:pPr>
      <w:r w:rsidRPr="00C717DA">
        <w:rPr>
          <w:b/>
          <w:sz w:val="28"/>
          <w:szCs w:val="28"/>
        </w:rPr>
        <w:t>Mid-Term Election</w:t>
      </w:r>
    </w:p>
    <w:p w14:paraId="63DC70DB" w14:textId="77777777" w:rsidR="00C717DA" w:rsidRPr="00C717DA" w:rsidRDefault="00C717DA" w:rsidP="007B752D">
      <w:pPr>
        <w:spacing w:after="0" w:line="240" w:lineRule="auto"/>
        <w:rPr>
          <w:b/>
          <w:sz w:val="28"/>
          <w:szCs w:val="28"/>
        </w:rPr>
      </w:pPr>
    </w:p>
    <w:p w14:paraId="6A28432A" w14:textId="1C2278C3" w:rsidR="00BD6092" w:rsidRPr="00AE61E2" w:rsidRDefault="00BD6092" w:rsidP="007B752D">
      <w:pPr>
        <w:spacing w:after="0" w:line="240" w:lineRule="auto"/>
        <w:rPr>
          <w:bCs/>
        </w:rPr>
      </w:pPr>
      <w:r w:rsidRPr="00AE61E2">
        <w:rPr>
          <w:bCs/>
        </w:rPr>
        <w:t>After the voluntary departure of Jan Vosselman as Finance Director, ICCF conducted a mid-term election for a replacement</w:t>
      </w:r>
      <w:r w:rsidR="00C717DA" w:rsidRPr="00AE61E2">
        <w:rPr>
          <w:bCs/>
        </w:rPr>
        <w:t xml:space="preserve">. </w:t>
      </w:r>
      <w:r w:rsidRPr="00AE61E2">
        <w:rPr>
          <w:bCs/>
        </w:rPr>
        <w:t>With a unanimous vote, Dr. Ferdinand Burmeister is now our new finance director and member of the ICCF Executive Board</w:t>
      </w:r>
      <w:r w:rsidR="00C717DA" w:rsidRPr="00AE61E2">
        <w:rPr>
          <w:bCs/>
        </w:rPr>
        <w:t xml:space="preserve">. </w:t>
      </w:r>
      <w:r w:rsidRPr="00AE61E2">
        <w:rPr>
          <w:bCs/>
        </w:rPr>
        <w:t>Welcome aboard!</w:t>
      </w:r>
    </w:p>
    <w:p w14:paraId="7CEFBA58" w14:textId="13CCB835" w:rsidR="00714F9B" w:rsidRPr="007B752D" w:rsidRDefault="00714F9B" w:rsidP="007B752D">
      <w:pPr>
        <w:spacing w:after="0" w:line="240" w:lineRule="auto"/>
        <w:rPr>
          <w:bCs/>
          <w:sz w:val="24"/>
          <w:szCs w:val="24"/>
        </w:rPr>
      </w:pPr>
    </w:p>
    <w:p w14:paraId="2FC39502" w14:textId="792235EB" w:rsidR="00714F9B" w:rsidRPr="007B752D" w:rsidRDefault="00714F9B" w:rsidP="007B752D">
      <w:pPr>
        <w:spacing w:after="0" w:line="240" w:lineRule="auto"/>
        <w:rPr>
          <w:bCs/>
          <w:sz w:val="24"/>
          <w:szCs w:val="24"/>
        </w:rPr>
      </w:pPr>
      <w:r w:rsidRPr="007B752D">
        <w:rPr>
          <w:b/>
          <w:sz w:val="24"/>
          <w:szCs w:val="24"/>
        </w:rPr>
        <w:t>Documents and Reports</w:t>
      </w:r>
    </w:p>
    <w:p w14:paraId="307B6911" w14:textId="2BA835F5" w:rsidR="00714F9B" w:rsidRPr="007B752D" w:rsidRDefault="00714F9B" w:rsidP="007B752D">
      <w:pPr>
        <w:spacing w:after="0" w:line="240" w:lineRule="auto"/>
        <w:rPr>
          <w:bCs/>
          <w:sz w:val="24"/>
          <w:szCs w:val="24"/>
        </w:rPr>
      </w:pPr>
      <w:r w:rsidRPr="007B752D">
        <w:rPr>
          <w:bCs/>
          <w:sz w:val="24"/>
          <w:szCs w:val="24"/>
        </w:rPr>
        <w:t>All documents and reports relevant to the 2020 Congress may be found here:</w:t>
      </w:r>
    </w:p>
    <w:p w14:paraId="6F2ACCE5" w14:textId="183138A2" w:rsidR="00714F9B" w:rsidRPr="007B752D" w:rsidRDefault="006147F0" w:rsidP="007B752D">
      <w:pPr>
        <w:spacing w:after="0" w:line="240" w:lineRule="auto"/>
        <w:ind w:left="1416"/>
      </w:pPr>
      <w:hyperlink r:id="rId8" w:history="1">
        <w:r w:rsidR="00714F9B" w:rsidRPr="007B752D">
          <w:rPr>
            <w:rStyle w:val="Hyperlink"/>
          </w:rPr>
          <w:t>https://www.iccf.com/message?message=1346</w:t>
        </w:r>
      </w:hyperlink>
    </w:p>
    <w:p w14:paraId="33565A6C" w14:textId="1E566873" w:rsidR="00714F9B" w:rsidRPr="007B752D" w:rsidRDefault="00714F9B" w:rsidP="007B752D">
      <w:pPr>
        <w:spacing w:after="0" w:line="240" w:lineRule="auto"/>
        <w:rPr>
          <w:sz w:val="24"/>
          <w:szCs w:val="24"/>
        </w:rPr>
      </w:pPr>
      <w:r w:rsidRPr="007B752D">
        <w:rPr>
          <w:sz w:val="24"/>
          <w:szCs w:val="24"/>
        </w:rPr>
        <w:t>All proposals voted on for the 2020 Congress may be found here:</w:t>
      </w:r>
    </w:p>
    <w:p w14:paraId="73F1C7F6" w14:textId="5F6995AA" w:rsidR="00714F9B" w:rsidRPr="007B752D" w:rsidRDefault="006147F0" w:rsidP="007B752D">
      <w:pPr>
        <w:spacing w:after="0" w:line="240" w:lineRule="auto"/>
        <w:ind w:left="1416"/>
      </w:pPr>
      <w:hyperlink r:id="rId9" w:history="1">
        <w:r w:rsidR="00714F9B" w:rsidRPr="007B752D">
          <w:rPr>
            <w:rStyle w:val="Hyperlink"/>
          </w:rPr>
          <w:t>https://www.iccf.com/Proposals.aspx?id=73</w:t>
        </w:r>
      </w:hyperlink>
    </w:p>
    <w:p w14:paraId="709F74F8" w14:textId="64245C16" w:rsidR="00714F9B" w:rsidRPr="007B752D" w:rsidRDefault="00714F9B" w:rsidP="007B752D">
      <w:pPr>
        <w:spacing w:after="0" w:line="240" w:lineRule="auto"/>
        <w:rPr>
          <w:bCs/>
          <w:sz w:val="24"/>
          <w:szCs w:val="24"/>
        </w:rPr>
      </w:pPr>
      <w:r w:rsidRPr="007B752D">
        <w:rPr>
          <w:sz w:val="24"/>
          <w:szCs w:val="24"/>
        </w:rPr>
        <w:lastRenderedPageBreak/>
        <w:t>For a detailed list of every proposal and how each Member Federation delegate voted, please see the attached spreadsheet.</w:t>
      </w:r>
    </w:p>
    <w:p w14:paraId="5B0C206E" w14:textId="77777777" w:rsidR="00BD6092" w:rsidRPr="007B752D" w:rsidRDefault="00BD6092" w:rsidP="007B752D">
      <w:pPr>
        <w:spacing w:after="0" w:line="240" w:lineRule="auto"/>
        <w:rPr>
          <w:bCs/>
          <w:sz w:val="24"/>
          <w:szCs w:val="24"/>
        </w:rPr>
      </w:pPr>
    </w:p>
    <w:p w14:paraId="223FCC7F" w14:textId="77777777" w:rsidR="00BD6092" w:rsidRPr="007B752D" w:rsidRDefault="00BD6092" w:rsidP="007B752D">
      <w:pPr>
        <w:spacing w:after="0" w:line="240" w:lineRule="auto"/>
        <w:rPr>
          <w:bCs/>
          <w:sz w:val="24"/>
          <w:szCs w:val="24"/>
        </w:rPr>
      </w:pPr>
    </w:p>
    <w:p w14:paraId="44D31A97" w14:textId="4B47D9AA" w:rsidR="00F63BF7" w:rsidRDefault="00F63BF7" w:rsidP="007B752D">
      <w:pPr>
        <w:spacing w:after="0" w:line="240" w:lineRule="auto"/>
        <w:rPr>
          <w:b/>
          <w:sz w:val="24"/>
          <w:szCs w:val="24"/>
          <w:u w:val="single"/>
        </w:rPr>
      </w:pPr>
      <w:r w:rsidRPr="007B752D">
        <w:rPr>
          <w:b/>
          <w:sz w:val="24"/>
          <w:szCs w:val="24"/>
          <w:u w:val="single"/>
        </w:rPr>
        <w:t>New titleholders</w:t>
      </w:r>
      <w:r w:rsidR="000958AB" w:rsidRPr="007B752D">
        <w:rPr>
          <w:b/>
          <w:sz w:val="24"/>
          <w:szCs w:val="24"/>
          <w:u w:val="single"/>
        </w:rPr>
        <w:t xml:space="preserve"> (GM,</w:t>
      </w:r>
      <w:r w:rsidR="002B6F75" w:rsidRPr="007B752D">
        <w:rPr>
          <w:b/>
          <w:sz w:val="24"/>
          <w:szCs w:val="24"/>
          <w:u w:val="single"/>
        </w:rPr>
        <w:t xml:space="preserve"> </w:t>
      </w:r>
      <w:r w:rsidR="000958AB" w:rsidRPr="007B752D">
        <w:rPr>
          <w:b/>
          <w:sz w:val="24"/>
          <w:szCs w:val="24"/>
          <w:u w:val="single"/>
        </w:rPr>
        <w:t>SIM,</w:t>
      </w:r>
      <w:r w:rsidR="002B6F75" w:rsidRPr="007B752D">
        <w:rPr>
          <w:b/>
          <w:sz w:val="24"/>
          <w:szCs w:val="24"/>
          <w:u w:val="single"/>
        </w:rPr>
        <w:t xml:space="preserve"> </w:t>
      </w:r>
      <w:r w:rsidR="000958AB" w:rsidRPr="007B752D">
        <w:rPr>
          <w:b/>
          <w:sz w:val="24"/>
          <w:szCs w:val="24"/>
          <w:u w:val="single"/>
        </w:rPr>
        <w:t>IM,</w:t>
      </w:r>
      <w:r w:rsidR="002B6F75" w:rsidRPr="007B752D">
        <w:rPr>
          <w:b/>
          <w:sz w:val="24"/>
          <w:szCs w:val="24"/>
          <w:u w:val="single"/>
        </w:rPr>
        <w:t xml:space="preserve"> </w:t>
      </w:r>
      <w:r w:rsidR="000958AB" w:rsidRPr="007B752D">
        <w:rPr>
          <w:b/>
          <w:sz w:val="24"/>
          <w:szCs w:val="24"/>
          <w:u w:val="single"/>
        </w:rPr>
        <w:t>LGM,</w:t>
      </w:r>
      <w:r w:rsidR="002B6F75" w:rsidRPr="007B752D">
        <w:rPr>
          <w:b/>
          <w:sz w:val="24"/>
          <w:szCs w:val="24"/>
          <w:u w:val="single"/>
        </w:rPr>
        <w:t xml:space="preserve"> </w:t>
      </w:r>
      <w:r w:rsidR="000958AB" w:rsidRPr="007B752D">
        <w:rPr>
          <w:b/>
          <w:sz w:val="24"/>
          <w:szCs w:val="24"/>
          <w:u w:val="single"/>
        </w:rPr>
        <w:t>LIM,</w:t>
      </w:r>
      <w:r w:rsidR="002B6F75" w:rsidRPr="007B752D">
        <w:rPr>
          <w:b/>
          <w:sz w:val="24"/>
          <w:szCs w:val="24"/>
          <w:u w:val="single"/>
        </w:rPr>
        <w:t xml:space="preserve"> </w:t>
      </w:r>
      <w:r w:rsidR="000958AB" w:rsidRPr="007B752D">
        <w:rPr>
          <w:b/>
          <w:sz w:val="24"/>
          <w:szCs w:val="24"/>
          <w:u w:val="single"/>
        </w:rPr>
        <w:t xml:space="preserve">IA) </w:t>
      </w:r>
    </w:p>
    <w:p w14:paraId="1E763A48" w14:textId="38A6A8BC" w:rsidR="00764D35" w:rsidRDefault="00764D35" w:rsidP="007B752D">
      <w:pPr>
        <w:spacing w:after="0" w:line="240" w:lineRule="auto"/>
        <w:rPr>
          <w:b/>
          <w:sz w:val="24"/>
          <w:szCs w:val="24"/>
          <w:u w:val="single"/>
        </w:rPr>
      </w:pPr>
    </w:p>
    <w:p w14:paraId="6CA40032" w14:textId="1A67828B" w:rsidR="00764D35" w:rsidRDefault="00764D35" w:rsidP="007B752D">
      <w:pPr>
        <w:spacing w:after="0" w:line="240" w:lineRule="auto"/>
        <w:rPr>
          <w:bCs/>
          <w:sz w:val="24"/>
          <w:szCs w:val="24"/>
        </w:rPr>
      </w:pPr>
      <w:r w:rsidRPr="00764D35">
        <w:rPr>
          <w:bCs/>
          <w:sz w:val="24"/>
          <w:szCs w:val="24"/>
        </w:rPr>
        <w:t>Our Qualification Commissioner</w:t>
      </w:r>
      <w:r>
        <w:rPr>
          <w:bCs/>
          <w:sz w:val="24"/>
          <w:szCs w:val="24"/>
        </w:rPr>
        <w:t>, Uwe Staroske, and his team has completed the list of titleholders for 2020. Please refer to the attached “ICCF Titles – 2020” spreadsheet.</w:t>
      </w:r>
    </w:p>
    <w:p w14:paraId="1007DD8C" w14:textId="18CB0F8A" w:rsidR="00764D35" w:rsidRDefault="00764D35" w:rsidP="007B752D">
      <w:pPr>
        <w:spacing w:after="0" w:line="240" w:lineRule="auto"/>
        <w:rPr>
          <w:bCs/>
          <w:sz w:val="24"/>
          <w:szCs w:val="24"/>
        </w:rPr>
      </w:pPr>
    </w:p>
    <w:p w14:paraId="3EFDAF3B" w14:textId="485BC910" w:rsidR="00764D35" w:rsidRDefault="00764D35" w:rsidP="007B752D">
      <w:pPr>
        <w:spacing w:after="0" w:line="240" w:lineRule="auto"/>
        <w:rPr>
          <w:bCs/>
          <w:sz w:val="24"/>
          <w:szCs w:val="24"/>
        </w:rPr>
      </w:pPr>
      <w:r>
        <w:rPr>
          <w:bCs/>
          <w:sz w:val="24"/>
          <w:szCs w:val="24"/>
        </w:rPr>
        <w:t>Regards,</w:t>
      </w:r>
    </w:p>
    <w:p w14:paraId="043D5870" w14:textId="40766A33" w:rsidR="00764D35" w:rsidRDefault="00764D35" w:rsidP="007B752D">
      <w:pPr>
        <w:spacing w:after="0" w:line="240" w:lineRule="auto"/>
        <w:rPr>
          <w:bCs/>
          <w:sz w:val="24"/>
          <w:szCs w:val="24"/>
        </w:rPr>
      </w:pPr>
    </w:p>
    <w:p w14:paraId="19D4F222" w14:textId="1098BAF6" w:rsidR="00764D35" w:rsidRDefault="00764D35" w:rsidP="007B752D">
      <w:pPr>
        <w:spacing w:after="0" w:line="240" w:lineRule="auto"/>
        <w:rPr>
          <w:bCs/>
          <w:sz w:val="24"/>
          <w:szCs w:val="24"/>
        </w:rPr>
      </w:pPr>
      <w:r>
        <w:rPr>
          <w:bCs/>
          <w:sz w:val="24"/>
          <w:szCs w:val="24"/>
        </w:rPr>
        <w:t>Michael Millstone</w:t>
      </w:r>
    </w:p>
    <w:p w14:paraId="3C16D1DB" w14:textId="29D96BF7" w:rsidR="00F74B04" w:rsidRPr="007B752D" w:rsidRDefault="00764D35" w:rsidP="00AE61E2">
      <w:pPr>
        <w:spacing w:after="0" w:line="240" w:lineRule="auto"/>
      </w:pPr>
      <w:r>
        <w:rPr>
          <w:bCs/>
          <w:sz w:val="24"/>
          <w:szCs w:val="24"/>
        </w:rPr>
        <w:t>ICCF General Secretary</w:t>
      </w:r>
    </w:p>
    <w:sectPr w:rsidR="00F74B04" w:rsidRPr="007B752D">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4827E" w14:textId="77777777" w:rsidR="006147F0" w:rsidRDefault="006147F0" w:rsidP="009B270E">
      <w:pPr>
        <w:spacing w:after="0" w:line="240" w:lineRule="auto"/>
      </w:pPr>
      <w:r>
        <w:separator/>
      </w:r>
    </w:p>
  </w:endnote>
  <w:endnote w:type="continuationSeparator" w:id="0">
    <w:p w14:paraId="38BCC463" w14:textId="77777777" w:rsidR="006147F0" w:rsidRDefault="006147F0" w:rsidP="009B2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89DC1" w14:textId="67B80FA5" w:rsidR="007B752D" w:rsidRDefault="007B752D">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ICCF 2020 Congress / Minutes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PAGE   \* MERGEFORMAT</w:instrText>
    </w:r>
    <w:r>
      <w:rPr>
        <w:rFonts w:eastAsiaTheme="minorEastAsia"/>
      </w:rPr>
      <w:fldChar w:fldCharType="separate"/>
    </w:r>
    <w:r w:rsidRPr="002777DA">
      <w:rPr>
        <w:rFonts w:asciiTheme="majorHAnsi" w:eastAsiaTheme="majorEastAsia" w:hAnsiTheme="majorHAnsi" w:cstheme="majorBidi"/>
        <w:noProof/>
      </w:rPr>
      <w:t>17</w:t>
    </w:r>
    <w:r>
      <w:rPr>
        <w:rFonts w:asciiTheme="majorHAnsi" w:eastAsiaTheme="majorEastAsia" w:hAnsiTheme="majorHAnsi" w:cstheme="majorBidi"/>
      </w:rPr>
      <w:fldChar w:fldCharType="end"/>
    </w:r>
  </w:p>
  <w:p w14:paraId="4288C85C" w14:textId="77777777" w:rsidR="007B752D" w:rsidRDefault="007B7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4B45D" w14:textId="77777777" w:rsidR="006147F0" w:rsidRDefault="006147F0" w:rsidP="009B270E">
      <w:pPr>
        <w:spacing w:after="0" w:line="240" w:lineRule="auto"/>
      </w:pPr>
      <w:r>
        <w:separator/>
      </w:r>
    </w:p>
  </w:footnote>
  <w:footnote w:type="continuationSeparator" w:id="0">
    <w:p w14:paraId="22970BDB" w14:textId="77777777" w:rsidR="006147F0" w:rsidRDefault="006147F0" w:rsidP="009B2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037A"/>
    <w:multiLevelType w:val="multilevel"/>
    <w:tmpl w:val="2B56C9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D706F"/>
    <w:multiLevelType w:val="multilevel"/>
    <w:tmpl w:val="55F2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45758"/>
    <w:multiLevelType w:val="multilevel"/>
    <w:tmpl w:val="3016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CA0FA2"/>
    <w:multiLevelType w:val="multilevel"/>
    <w:tmpl w:val="D3A29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C59B4"/>
    <w:multiLevelType w:val="multilevel"/>
    <w:tmpl w:val="25F23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D549DD"/>
    <w:multiLevelType w:val="multilevel"/>
    <w:tmpl w:val="DC786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2A57D6"/>
    <w:multiLevelType w:val="multilevel"/>
    <w:tmpl w:val="DE6A3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A6AB3"/>
    <w:multiLevelType w:val="multilevel"/>
    <w:tmpl w:val="5602E0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613EE2"/>
    <w:multiLevelType w:val="multilevel"/>
    <w:tmpl w:val="35B26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4D20"/>
    <w:multiLevelType w:val="multilevel"/>
    <w:tmpl w:val="F2EE4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B15E0B"/>
    <w:multiLevelType w:val="multilevel"/>
    <w:tmpl w:val="09EC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904A3C"/>
    <w:multiLevelType w:val="multilevel"/>
    <w:tmpl w:val="66100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292212"/>
    <w:multiLevelType w:val="multilevel"/>
    <w:tmpl w:val="7D081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D32B9D"/>
    <w:multiLevelType w:val="hybridMultilevel"/>
    <w:tmpl w:val="CDB4E8D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7ED5987"/>
    <w:multiLevelType w:val="hybridMultilevel"/>
    <w:tmpl w:val="AB9604A8"/>
    <w:lvl w:ilvl="0" w:tplc="24FAEF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A4F07"/>
    <w:multiLevelType w:val="multilevel"/>
    <w:tmpl w:val="FEC09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9C7A0D"/>
    <w:multiLevelType w:val="multilevel"/>
    <w:tmpl w:val="19007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330CAE"/>
    <w:multiLevelType w:val="multilevel"/>
    <w:tmpl w:val="30163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7E4062"/>
    <w:multiLevelType w:val="multilevel"/>
    <w:tmpl w:val="5BD8D9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4C0349"/>
    <w:multiLevelType w:val="multilevel"/>
    <w:tmpl w:val="4BCAF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FF573C"/>
    <w:multiLevelType w:val="multilevel"/>
    <w:tmpl w:val="C48482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205103"/>
    <w:multiLevelType w:val="hybridMultilevel"/>
    <w:tmpl w:val="BDC848D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2" w15:restartNumberingAfterBreak="0">
    <w:nsid w:val="3DA521D7"/>
    <w:multiLevelType w:val="multilevel"/>
    <w:tmpl w:val="B770F1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EB293F"/>
    <w:multiLevelType w:val="multilevel"/>
    <w:tmpl w:val="22A80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123B84"/>
    <w:multiLevelType w:val="multilevel"/>
    <w:tmpl w:val="FBB88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405D3E"/>
    <w:multiLevelType w:val="multilevel"/>
    <w:tmpl w:val="BC5A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E375C"/>
    <w:multiLevelType w:val="multilevel"/>
    <w:tmpl w:val="18B0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12538D"/>
    <w:multiLevelType w:val="hybridMultilevel"/>
    <w:tmpl w:val="0B20184C"/>
    <w:lvl w:ilvl="0" w:tplc="0415000F">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28" w15:restartNumberingAfterBreak="0">
    <w:nsid w:val="4A891D13"/>
    <w:multiLevelType w:val="multilevel"/>
    <w:tmpl w:val="26F4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49642F"/>
    <w:multiLevelType w:val="multilevel"/>
    <w:tmpl w:val="7CDA28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C3DEC"/>
    <w:multiLevelType w:val="multilevel"/>
    <w:tmpl w:val="70CA97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53356B"/>
    <w:multiLevelType w:val="multilevel"/>
    <w:tmpl w:val="28605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CD62FB"/>
    <w:multiLevelType w:val="multilevel"/>
    <w:tmpl w:val="F7C60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7D1227"/>
    <w:multiLevelType w:val="multilevel"/>
    <w:tmpl w:val="45680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CA5E3E"/>
    <w:multiLevelType w:val="multilevel"/>
    <w:tmpl w:val="8C6EF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7D5DAA"/>
    <w:multiLevelType w:val="multilevel"/>
    <w:tmpl w:val="2E305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6252D3"/>
    <w:multiLevelType w:val="hybridMultilevel"/>
    <w:tmpl w:val="43AC8A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EDF6977"/>
    <w:multiLevelType w:val="multilevel"/>
    <w:tmpl w:val="9CC49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A61F2B"/>
    <w:multiLevelType w:val="multilevel"/>
    <w:tmpl w:val="D9C29F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377B08"/>
    <w:multiLevelType w:val="multilevel"/>
    <w:tmpl w:val="6A54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A64AD6"/>
    <w:multiLevelType w:val="multilevel"/>
    <w:tmpl w:val="5D7E29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1F24B0"/>
    <w:multiLevelType w:val="multilevel"/>
    <w:tmpl w:val="7F44E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E83996"/>
    <w:multiLevelType w:val="multilevel"/>
    <w:tmpl w:val="F0627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3C0C15"/>
    <w:multiLevelType w:val="multilevel"/>
    <w:tmpl w:val="8B6AF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154DD7"/>
    <w:multiLevelType w:val="multilevel"/>
    <w:tmpl w:val="E6E09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79213B"/>
    <w:multiLevelType w:val="multilevel"/>
    <w:tmpl w:val="18DC33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163ECF"/>
    <w:multiLevelType w:val="multilevel"/>
    <w:tmpl w:val="7DE8B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BC6A57"/>
    <w:multiLevelType w:val="multilevel"/>
    <w:tmpl w:val="AE0C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
  </w:num>
  <w:num w:numId="3">
    <w:abstractNumId w:val="38"/>
  </w:num>
  <w:num w:numId="4">
    <w:abstractNumId w:val="9"/>
  </w:num>
  <w:num w:numId="5">
    <w:abstractNumId w:val="33"/>
  </w:num>
  <w:num w:numId="6">
    <w:abstractNumId w:val="2"/>
  </w:num>
  <w:num w:numId="7">
    <w:abstractNumId w:val="24"/>
  </w:num>
  <w:num w:numId="8">
    <w:abstractNumId w:val="26"/>
  </w:num>
  <w:num w:numId="9">
    <w:abstractNumId w:val="8"/>
  </w:num>
  <w:num w:numId="10">
    <w:abstractNumId w:val="40"/>
  </w:num>
  <w:num w:numId="11">
    <w:abstractNumId w:val="45"/>
  </w:num>
  <w:num w:numId="12">
    <w:abstractNumId w:val="4"/>
  </w:num>
  <w:num w:numId="13">
    <w:abstractNumId w:val="3"/>
  </w:num>
  <w:num w:numId="14">
    <w:abstractNumId w:val="23"/>
  </w:num>
  <w:num w:numId="15">
    <w:abstractNumId w:val="22"/>
  </w:num>
  <w:num w:numId="16">
    <w:abstractNumId w:val="41"/>
  </w:num>
  <w:num w:numId="17">
    <w:abstractNumId w:val="29"/>
  </w:num>
  <w:num w:numId="18">
    <w:abstractNumId w:val="37"/>
  </w:num>
  <w:num w:numId="19">
    <w:abstractNumId w:val="42"/>
  </w:num>
  <w:num w:numId="20">
    <w:abstractNumId w:val="12"/>
  </w:num>
  <w:num w:numId="21">
    <w:abstractNumId w:val="20"/>
  </w:num>
  <w:num w:numId="22">
    <w:abstractNumId w:val="15"/>
  </w:num>
  <w:num w:numId="23">
    <w:abstractNumId w:val="10"/>
  </w:num>
  <w:num w:numId="24">
    <w:abstractNumId w:val="7"/>
  </w:num>
  <w:num w:numId="25">
    <w:abstractNumId w:val="11"/>
  </w:num>
  <w:num w:numId="26">
    <w:abstractNumId w:val="19"/>
  </w:num>
  <w:num w:numId="27">
    <w:abstractNumId w:val="43"/>
  </w:num>
  <w:num w:numId="28">
    <w:abstractNumId w:val="39"/>
  </w:num>
  <w:num w:numId="29">
    <w:abstractNumId w:val="47"/>
  </w:num>
  <w:num w:numId="30">
    <w:abstractNumId w:val="34"/>
  </w:num>
  <w:num w:numId="31">
    <w:abstractNumId w:val="44"/>
  </w:num>
  <w:num w:numId="32">
    <w:abstractNumId w:val="5"/>
  </w:num>
  <w:num w:numId="33">
    <w:abstractNumId w:val="25"/>
  </w:num>
  <w:num w:numId="34">
    <w:abstractNumId w:val="28"/>
  </w:num>
  <w:num w:numId="35">
    <w:abstractNumId w:val="35"/>
  </w:num>
  <w:num w:numId="36">
    <w:abstractNumId w:val="32"/>
  </w:num>
  <w:num w:numId="37">
    <w:abstractNumId w:val="31"/>
  </w:num>
  <w:num w:numId="38">
    <w:abstractNumId w:val="16"/>
  </w:num>
  <w:num w:numId="39">
    <w:abstractNumId w:val="6"/>
  </w:num>
  <w:num w:numId="40">
    <w:abstractNumId w:val="46"/>
  </w:num>
  <w:num w:numId="41">
    <w:abstractNumId w:val="0"/>
  </w:num>
  <w:num w:numId="42">
    <w:abstractNumId w:val="30"/>
  </w:num>
  <w:num w:numId="43">
    <w:abstractNumId w:val="18"/>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 w:numId="46">
    <w:abstractNumId w:val="36"/>
  </w:num>
  <w:num w:numId="47">
    <w:abstractNumId w:val="21"/>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jE2sjS2MDExsTBV0lEKTi0uzszPAykwqQUAxFvG+CwAAAA="/>
  </w:docVars>
  <w:rsids>
    <w:rsidRoot w:val="005B6B6C"/>
    <w:rsid w:val="00010896"/>
    <w:rsid w:val="00046935"/>
    <w:rsid w:val="00055D5A"/>
    <w:rsid w:val="00063EFA"/>
    <w:rsid w:val="00084CF4"/>
    <w:rsid w:val="000958AB"/>
    <w:rsid w:val="000B0962"/>
    <w:rsid w:val="000C4167"/>
    <w:rsid w:val="000D1DB5"/>
    <w:rsid w:val="000D6FB6"/>
    <w:rsid w:val="000E2CC1"/>
    <w:rsid w:val="0012692E"/>
    <w:rsid w:val="00126E42"/>
    <w:rsid w:val="001367BE"/>
    <w:rsid w:val="00155BF9"/>
    <w:rsid w:val="00182A1D"/>
    <w:rsid w:val="001D4888"/>
    <w:rsid w:val="00243D19"/>
    <w:rsid w:val="00251945"/>
    <w:rsid w:val="00257664"/>
    <w:rsid w:val="002777DA"/>
    <w:rsid w:val="002828FB"/>
    <w:rsid w:val="00286869"/>
    <w:rsid w:val="002A3911"/>
    <w:rsid w:val="002B6F75"/>
    <w:rsid w:val="002C7F80"/>
    <w:rsid w:val="002F5E38"/>
    <w:rsid w:val="0030281E"/>
    <w:rsid w:val="00325161"/>
    <w:rsid w:val="00385A9B"/>
    <w:rsid w:val="003E1B7A"/>
    <w:rsid w:val="004011B8"/>
    <w:rsid w:val="0042770C"/>
    <w:rsid w:val="00481237"/>
    <w:rsid w:val="004B0FAB"/>
    <w:rsid w:val="004E7100"/>
    <w:rsid w:val="004F4105"/>
    <w:rsid w:val="00505DBB"/>
    <w:rsid w:val="0054664F"/>
    <w:rsid w:val="00572CE5"/>
    <w:rsid w:val="00573BB8"/>
    <w:rsid w:val="005B6B6C"/>
    <w:rsid w:val="005C7A28"/>
    <w:rsid w:val="005C7E71"/>
    <w:rsid w:val="005E2D10"/>
    <w:rsid w:val="00606EEA"/>
    <w:rsid w:val="0061046E"/>
    <w:rsid w:val="006147F0"/>
    <w:rsid w:val="00636D44"/>
    <w:rsid w:val="006404E9"/>
    <w:rsid w:val="00674CB8"/>
    <w:rsid w:val="00677B84"/>
    <w:rsid w:val="00684E93"/>
    <w:rsid w:val="006A7856"/>
    <w:rsid w:val="006B05F3"/>
    <w:rsid w:val="006B41E9"/>
    <w:rsid w:val="006C2ED1"/>
    <w:rsid w:val="006D2DEB"/>
    <w:rsid w:val="006F3CA8"/>
    <w:rsid w:val="00704A22"/>
    <w:rsid w:val="0071373C"/>
    <w:rsid w:val="00714F9B"/>
    <w:rsid w:val="00755BF1"/>
    <w:rsid w:val="00756967"/>
    <w:rsid w:val="007647DB"/>
    <w:rsid w:val="00764D35"/>
    <w:rsid w:val="00781AE9"/>
    <w:rsid w:val="007840E1"/>
    <w:rsid w:val="007A7106"/>
    <w:rsid w:val="007B24E6"/>
    <w:rsid w:val="007B752D"/>
    <w:rsid w:val="007E4559"/>
    <w:rsid w:val="00836056"/>
    <w:rsid w:val="0088322F"/>
    <w:rsid w:val="008942AA"/>
    <w:rsid w:val="008C547D"/>
    <w:rsid w:val="008F6A23"/>
    <w:rsid w:val="00903C5B"/>
    <w:rsid w:val="00911CE9"/>
    <w:rsid w:val="0091603D"/>
    <w:rsid w:val="00924DE5"/>
    <w:rsid w:val="0093739E"/>
    <w:rsid w:val="00955C35"/>
    <w:rsid w:val="00985931"/>
    <w:rsid w:val="00995DF4"/>
    <w:rsid w:val="009B270E"/>
    <w:rsid w:val="009B3D30"/>
    <w:rsid w:val="009D03EB"/>
    <w:rsid w:val="009D3707"/>
    <w:rsid w:val="009E3114"/>
    <w:rsid w:val="009E3246"/>
    <w:rsid w:val="009E6278"/>
    <w:rsid w:val="009E6D8B"/>
    <w:rsid w:val="00A11CF9"/>
    <w:rsid w:val="00A248CB"/>
    <w:rsid w:val="00A37292"/>
    <w:rsid w:val="00A45839"/>
    <w:rsid w:val="00A54229"/>
    <w:rsid w:val="00A62F69"/>
    <w:rsid w:val="00A734EA"/>
    <w:rsid w:val="00A90656"/>
    <w:rsid w:val="00AE61E2"/>
    <w:rsid w:val="00AF39CA"/>
    <w:rsid w:val="00B02315"/>
    <w:rsid w:val="00B721B1"/>
    <w:rsid w:val="00B97785"/>
    <w:rsid w:val="00BB63C9"/>
    <w:rsid w:val="00BC5B20"/>
    <w:rsid w:val="00BD6092"/>
    <w:rsid w:val="00C3282B"/>
    <w:rsid w:val="00C56BC6"/>
    <w:rsid w:val="00C63AF6"/>
    <w:rsid w:val="00C717DA"/>
    <w:rsid w:val="00C75B42"/>
    <w:rsid w:val="00CA1783"/>
    <w:rsid w:val="00CB68EB"/>
    <w:rsid w:val="00CD5F15"/>
    <w:rsid w:val="00D012F5"/>
    <w:rsid w:val="00D01B41"/>
    <w:rsid w:val="00D66943"/>
    <w:rsid w:val="00D70C9D"/>
    <w:rsid w:val="00D87ECD"/>
    <w:rsid w:val="00DA75B0"/>
    <w:rsid w:val="00DC3B0B"/>
    <w:rsid w:val="00DE1B8F"/>
    <w:rsid w:val="00DE2F89"/>
    <w:rsid w:val="00E26874"/>
    <w:rsid w:val="00E72F11"/>
    <w:rsid w:val="00EA1CAF"/>
    <w:rsid w:val="00EB3D78"/>
    <w:rsid w:val="00EF0D43"/>
    <w:rsid w:val="00F001B0"/>
    <w:rsid w:val="00F0280D"/>
    <w:rsid w:val="00F060CD"/>
    <w:rsid w:val="00F63BF7"/>
    <w:rsid w:val="00F72782"/>
    <w:rsid w:val="00F74B04"/>
    <w:rsid w:val="00FA780D"/>
    <w:rsid w:val="00FF5C2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F6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F63BF7"/>
    <w:pPr>
      <w:spacing w:after="100" w:afterAutospacing="1" w:line="240" w:lineRule="auto"/>
      <w:outlineLvl w:val="0"/>
    </w:pPr>
    <w:rPr>
      <w:rFonts w:ascii="inherit" w:eastAsia="Times New Roman" w:hAnsi="inherit" w:cs="Times New Roman"/>
      <w:kern w:val="36"/>
      <w:sz w:val="48"/>
      <w:szCs w:val="48"/>
      <w:lang w:eastAsia="fr-FR"/>
    </w:rPr>
  </w:style>
  <w:style w:type="paragraph" w:styleId="Heading2">
    <w:name w:val="heading 2"/>
    <w:basedOn w:val="Normal"/>
    <w:link w:val="Heading2Char"/>
    <w:uiPriority w:val="9"/>
    <w:qFormat/>
    <w:rsid w:val="00F63BF7"/>
    <w:pPr>
      <w:spacing w:after="100" w:afterAutospacing="1" w:line="240" w:lineRule="auto"/>
      <w:outlineLvl w:val="1"/>
    </w:pPr>
    <w:rPr>
      <w:rFonts w:ascii="inherit" w:eastAsia="Times New Roman" w:hAnsi="inherit" w:cs="Times New Roman"/>
      <w:sz w:val="36"/>
      <w:szCs w:val="36"/>
      <w:lang w:eastAsia="fr-FR"/>
    </w:rPr>
  </w:style>
  <w:style w:type="paragraph" w:styleId="Heading3">
    <w:name w:val="heading 3"/>
    <w:basedOn w:val="Normal"/>
    <w:link w:val="Heading3Char"/>
    <w:uiPriority w:val="9"/>
    <w:qFormat/>
    <w:rsid w:val="00F63BF7"/>
    <w:pPr>
      <w:spacing w:after="100" w:afterAutospacing="1" w:line="240" w:lineRule="auto"/>
      <w:outlineLvl w:val="2"/>
    </w:pPr>
    <w:rPr>
      <w:rFonts w:ascii="inherit" w:eastAsia="Times New Roman" w:hAnsi="inherit" w:cs="Times New Roman"/>
      <w:sz w:val="27"/>
      <w:szCs w:val="27"/>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BF7"/>
    <w:rPr>
      <w:rFonts w:ascii="inherit" w:eastAsia="Times New Roman" w:hAnsi="inherit" w:cs="Times New Roman"/>
      <w:kern w:val="36"/>
      <w:sz w:val="48"/>
      <w:szCs w:val="48"/>
      <w:lang w:eastAsia="fr-FR"/>
    </w:rPr>
  </w:style>
  <w:style w:type="character" w:customStyle="1" w:styleId="Heading2Char">
    <w:name w:val="Heading 2 Char"/>
    <w:basedOn w:val="DefaultParagraphFont"/>
    <w:link w:val="Heading2"/>
    <w:uiPriority w:val="9"/>
    <w:rsid w:val="00F63BF7"/>
    <w:rPr>
      <w:rFonts w:ascii="inherit" w:eastAsia="Times New Roman" w:hAnsi="inherit" w:cs="Times New Roman"/>
      <w:sz w:val="36"/>
      <w:szCs w:val="36"/>
      <w:lang w:eastAsia="fr-FR"/>
    </w:rPr>
  </w:style>
  <w:style w:type="character" w:customStyle="1" w:styleId="Heading3Char">
    <w:name w:val="Heading 3 Char"/>
    <w:basedOn w:val="DefaultParagraphFont"/>
    <w:link w:val="Heading3"/>
    <w:uiPriority w:val="9"/>
    <w:rsid w:val="00F63BF7"/>
    <w:rPr>
      <w:rFonts w:ascii="inherit" w:eastAsia="Times New Roman" w:hAnsi="inherit" w:cs="Times New Roman"/>
      <w:sz w:val="27"/>
      <w:szCs w:val="27"/>
      <w:lang w:eastAsia="fr-FR"/>
    </w:rPr>
  </w:style>
  <w:style w:type="character" w:styleId="Strong">
    <w:name w:val="Strong"/>
    <w:basedOn w:val="DefaultParagraphFont"/>
    <w:uiPriority w:val="22"/>
    <w:qFormat/>
    <w:rsid w:val="00F63BF7"/>
    <w:rPr>
      <w:b/>
      <w:bCs/>
    </w:rPr>
  </w:style>
  <w:style w:type="paragraph" w:styleId="NormalWeb">
    <w:name w:val="Normal (Web)"/>
    <w:basedOn w:val="Normal"/>
    <w:uiPriority w:val="99"/>
    <w:semiHidden/>
    <w:unhideWhenUsed/>
    <w:rsid w:val="00F63BF7"/>
    <w:pPr>
      <w:spacing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F63BF7"/>
    <w:rPr>
      <w:i/>
      <w:iCs/>
    </w:rPr>
  </w:style>
  <w:style w:type="character" w:styleId="Hyperlink">
    <w:name w:val="Hyperlink"/>
    <w:basedOn w:val="DefaultParagraphFont"/>
    <w:uiPriority w:val="99"/>
    <w:semiHidden/>
    <w:unhideWhenUsed/>
    <w:rsid w:val="001367BE"/>
    <w:rPr>
      <w:strike w:val="0"/>
      <w:dstrike w:val="0"/>
      <w:color w:val="3B6A9F"/>
      <w:u w:val="none"/>
      <w:effect w:val="none"/>
    </w:rPr>
  </w:style>
  <w:style w:type="table" w:styleId="TableGrid">
    <w:name w:val="Table Grid"/>
    <w:basedOn w:val="TableNormal"/>
    <w:uiPriority w:val="59"/>
    <w:rsid w:val="00D87ECD"/>
    <w:pPr>
      <w:spacing w:after="0" w:line="240" w:lineRule="auto"/>
    </w:pPr>
    <w:rPr>
      <w:rFonts w:eastAsiaTheme="minorEastAsia"/>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1620855581112932141gmail-msolistparagraph">
    <w:name w:val="m_1620855581112932141gmail-msolistparagraph"/>
    <w:basedOn w:val="Normal"/>
    <w:rsid w:val="0054664F"/>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ListParagraph">
    <w:name w:val="List Paragraph"/>
    <w:basedOn w:val="Normal"/>
    <w:uiPriority w:val="34"/>
    <w:qFormat/>
    <w:rsid w:val="0054664F"/>
    <w:pPr>
      <w:ind w:left="720"/>
      <w:contextualSpacing/>
    </w:pPr>
  </w:style>
  <w:style w:type="paragraph" w:styleId="Header">
    <w:name w:val="header"/>
    <w:basedOn w:val="Normal"/>
    <w:link w:val="HeaderChar"/>
    <w:uiPriority w:val="99"/>
    <w:unhideWhenUsed/>
    <w:rsid w:val="009B27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270E"/>
  </w:style>
  <w:style w:type="paragraph" w:styleId="Footer">
    <w:name w:val="footer"/>
    <w:basedOn w:val="Normal"/>
    <w:link w:val="FooterChar"/>
    <w:uiPriority w:val="99"/>
    <w:unhideWhenUsed/>
    <w:rsid w:val="009B27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9B270E"/>
  </w:style>
  <w:style w:type="paragraph" w:styleId="BalloonText">
    <w:name w:val="Balloon Text"/>
    <w:basedOn w:val="Normal"/>
    <w:link w:val="BalloonTextChar"/>
    <w:uiPriority w:val="99"/>
    <w:semiHidden/>
    <w:unhideWhenUsed/>
    <w:rsid w:val="009B27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270E"/>
    <w:rPr>
      <w:rFonts w:ascii="Tahoma" w:hAnsi="Tahoma" w:cs="Tahoma"/>
      <w:sz w:val="16"/>
      <w:szCs w:val="16"/>
    </w:rPr>
  </w:style>
  <w:style w:type="character" w:styleId="CommentReference">
    <w:name w:val="annotation reference"/>
    <w:basedOn w:val="DefaultParagraphFont"/>
    <w:uiPriority w:val="99"/>
    <w:semiHidden/>
    <w:unhideWhenUsed/>
    <w:rsid w:val="008C547D"/>
    <w:rPr>
      <w:sz w:val="16"/>
      <w:szCs w:val="16"/>
    </w:rPr>
  </w:style>
  <w:style w:type="paragraph" w:styleId="CommentText">
    <w:name w:val="annotation text"/>
    <w:basedOn w:val="Normal"/>
    <w:link w:val="CommentTextChar"/>
    <w:uiPriority w:val="99"/>
    <w:semiHidden/>
    <w:unhideWhenUsed/>
    <w:rsid w:val="008C547D"/>
    <w:pPr>
      <w:spacing w:line="240" w:lineRule="auto"/>
    </w:pPr>
    <w:rPr>
      <w:sz w:val="20"/>
      <w:szCs w:val="20"/>
    </w:rPr>
  </w:style>
  <w:style w:type="character" w:customStyle="1" w:styleId="CommentTextChar">
    <w:name w:val="Comment Text Char"/>
    <w:basedOn w:val="DefaultParagraphFont"/>
    <w:link w:val="CommentText"/>
    <w:uiPriority w:val="99"/>
    <w:semiHidden/>
    <w:rsid w:val="008C547D"/>
    <w:rPr>
      <w:sz w:val="20"/>
      <w:szCs w:val="20"/>
    </w:rPr>
  </w:style>
  <w:style w:type="paragraph" w:styleId="CommentSubject">
    <w:name w:val="annotation subject"/>
    <w:basedOn w:val="CommentText"/>
    <w:next w:val="CommentText"/>
    <w:link w:val="CommentSubjectChar"/>
    <w:uiPriority w:val="99"/>
    <w:semiHidden/>
    <w:unhideWhenUsed/>
    <w:rsid w:val="008C547D"/>
    <w:rPr>
      <w:b/>
      <w:bCs/>
    </w:rPr>
  </w:style>
  <w:style w:type="character" w:customStyle="1" w:styleId="CommentSubjectChar">
    <w:name w:val="Comment Subject Char"/>
    <w:basedOn w:val="CommentTextChar"/>
    <w:link w:val="CommentSubject"/>
    <w:uiPriority w:val="99"/>
    <w:semiHidden/>
    <w:rsid w:val="008C547D"/>
    <w:rPr>
      <w:b/>
      <w:bCs/>
      <w:sz w:val="20"/>
      <w:szCs w:val="20"/>
    </w:rPr>
  </w:style>
  <w:style w:type="character" w:customStyle="1" w:styleId="gmaildefault">
    <w:name w:val="gmail_default"/>
    <w:basedOn w:val="DefaultParagraphFont"/>
    <w:rsid w:val="007B7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7302">
      <w:bodyDiv w:val="1"/>
      <w:marLeft w:val="0"/>
      <w:marRight w:val="0"/>
      <w:marTop w:val="0"/>
      <w:marBottom w:val="0"/>
      <w:divBdr>
        <w:top w:val="none" w:sz="0" w:space="0" w:color="auto"/>
        <w:left w:val="none" w:sz="0" w:space="0" w:color="auto"/>
        <w:bottom w:val="none" w:sz="0" w:space="0" w:color="auto"/>
        <w:right w:val="none" w:sz="0" w:space="0" w:color="auto"/>
      </w:divBdr>
    </w:div>
    <w:div w:id="235436169">
      <w:bodyDiv w:val="1"/>
      <w:marLeft w:val="0"/>
      <w:marRight w:val="0"/>
      <w:marTop w:val="0"/>
      <w:marBottom w:val="0"/>
      <w:divBdr>
        <w:top w:val="none" w:sz="0" w:space="0" w:color="auto"/>
        <w:left w:val="none" w:sz="0" w:space="0" w:color="auto"/>
        <w:bottom w:val="none" w:sz="0" w:space="0" w:color="auto"/>
        <w:right w:val="none" w:sz="0" w:space="0" w:color="auto"/>
      </w:divBdr>
    </w:div>
    <w:div w:id="235743984">
      <w:bodyDiv w:val="1"/>
      <w:marLeft w:val="0"/>
      <w:marRight w:val="0"/>
      <w:marTop w:val="0"/>
      <w:marBottom w:val="0"/>
      <w:divBdr>
        <w:top w:val="none" w:sz="0" w:space="0" w:color="auto"/>
        <w:left w:val="none" w:sz="0" w:space="0" w:color="auto"/>
        <w:bottom w:val="none" w:sz="0" w:space="0" w:color="auto"/>
        <w:right w:val="none" w:sz="0" w:space="0" w:color="auto"/>
      </w:divBdr>
    </w:div>
    <w:div w:id="296378711">
      <w:bodyDiv w:val="1"/>
      <w:marLeft w:val="0"/>
      <w:marRight w:val="0"/>
      <w:marTop w:val="0"/>
      <w:marBottom w:val="0"/>
      <w:divBdr>
        <w:top w:val="none" w:sz="0" w:space="0" w:color="auto"/>
        <w:left w:val="none" w:sz="0" w:space="0" w:color="auto"/>
        <w:bottom w:val="none" w:sz="0" w:space="0" w:color="auto"/>
        <w:right w:val="none" w:sz="0" w:space="0" w:color="auto"/>
      </w:divBdr>
      <w:divsChild>
        <w:div w:id="1815945005">
          <w:marLeft w:val="0"/>
          <w:marRight w:val="0"/>
          <w:marTop w:val="0"/>
          <w:marBottom w:val="0"/>
          <w:divBdr>
            <w:top w:val="none" w:sz="0" w:space="0" w:color="auto"/>
            <w:left w:val="none" w:sz="0" w:space="0" w:color="auto"/>
            <w:bottom w:val="none" w:sz="0" w:space="0" w:color="auto"/>
            <w:right w:val="none" w:sz="0" w:space="0" w:color="auto"/>
          </w:divBdr>
          <w:divsChild>
            <w:div w:id="1711342315">
              <w:marLeft w:val="-225"/>
              <w:marRight w:val="-225"/>
              <w:marTop w:val="0"/>
              <w:marBottom w:val="0"/>
              <w:divBdr>
                <w:top w:val="none" w:sz="0" w:space="0" w:color="auto"/>
                <w:left w:val="none" w:sz="0" w:space="0" w:color="auto"/>
                <w:bottom w:val="none" w:sz="0" w:space="0" w:color="auto"/>
                <w:right w:val="none" w:sz="0" w:space="0" w:color="auto"/>
              </w:divBdr>
              <w:divsChild>
                <w:div w:id="411196956">
                  <w:marLeft w:val="0"/>
                  <w:marRight w:val="0"/>
                  <w:marTop w:val="0"/>
                  <w:marBottom w:val="0"/>
                  <w:divBdr>
                    <w:top w:val="none" w:sz="0" w:space="0" w:color="auto"/>
                    <w:left w:val="none" w:sz="0" w:space="0" w:color="auto"/>
                    <w:bottom w:val="none" w:sz="0" w:space="0" w:color="auto"/>
                    <w:right w:val="none" w:sz="0" w:space="0" w:color="auto"/>
                  </w:divBdr>
                </w:div>
                <w:div w:id="147417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972565">
      <w:bodyDiv w:val="1"/>
      <w:marLeft w:val="0"/>
      <w:marRight w:val="0"/>
      <w:marTop w:val="0"/>
      <w:marBottom w:val="0"/>
      <w:divBdr>
        <w:top w:val="none" w:sz="0" w:space="0" w:color="auto"/>
        <w:left w:val="none" w:sz="0" w:space="0" w:color="auto"/>
        <w:bottom w:val="none" w:sz="0" w:space="0" w:color="auto"/>
        <w:right w:val="none" w:sz="0" w:space="0" w:color="auto"/>
      </w:divBdr>
      <w:divsChild>
        <w:div w:id="1107115707">
          <w:marLeft w:val="0"/>
          <w:marRight w:val="0"/>
          <w:marTop w:val="0"/>
          <w:marBottom w:val="0"/>
          <w:divBdr>
            <w:top w:val="none" w:sz="0" w:space="0" w:color="auto"/>
            <w:left w:val="none" w:sz="0" w:space="0" w:color="auto"/>
            <w:bottom w:val="none" w:sz="0" w:space="0" w:color="auto"/>
            <w:right w:val="none" w:sz="0" w:space="0" w:color="auto"/>
          </w:divBdr>
          <w:divsChild>
            <w:div w:id="1902204118">
              <w:marLeft w:val="0"/>
              <w:marRight w:val="0"/>
              <w:marTop w:val="0"/>
              <w:marBottom w:val="0"/>
              <w:divBdr>
                <w:top w:val="none" w:sz="0" w:space="0" w:color="auto"/>
                <w:left w:val="none" w:sz="0" w:space="0" w:color="auto"/>
                <w:bottom w:val="none" w:sz="0" w:space="0" w:color="auto"/>
                <w:right w:val="none" w:sz="0" w:space="0" w:color="auto"/>
              </w:divBdr>
              <w:divsChild>
                <w:div w:id="87184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383334">
      <w:bodyDiv w:val="1"/>
      <w:marLeft w:val="0"/>
      <w:marRight w:val="0"/>
      <w:marTop w:val="0"/>
      <w:marBottom w:val="0"/>
      <w:divBdr>
        <w:top w:val="none" w:sz="0" w:space="0" w:color="auto"/>
        <w:left w:val="none" w:sz="0" w:space="0" w:color="auto"/>
        <w:bottom w:val="none" w:sz="0" w:space="0" w:color="auto"/>
        <w:right w:val="none" w:sz="0" w:space="0" w:color="auto"/>
      </w:divBdr>
    </w:div>
    <w:div w:id="838228114">
      <w:bodyDiv w:val="1"/>
      <w:marLeft w:val="0"/>
      <w:marRight w:val="0"/>
      <w:marTop w:val="0"/>
      <w:marBottom w:val="0"/>
      <w:divBdr>
        <w:top w:val="none" w:sz="0" w:space="0" w:color="auto"/>
        <w:left w:val="none" w:sz="0" w:space="0" w:color="auto"/>
        <w:bottom w:val="none" w:sz="0" w:space="0" w:color="auto"/>
        <w:right w:val="none" w:sz="0" w:space="0" w:color="auto"/>
      </w:divBdr>
    </w:div>
    <w:div w:id="905839568">
      <w:bodyDiv w:val="1"/>
      <w:marLeft w:val="0"/>
      <w:marRight w:val="0"/>
      <w:marTop w:val="0"/>
      <w:marBottom w:val="0"/>
      <w:divBdr>
        <w:top w:val="none" w:sz="0" w:space="0" w:color="auto"/>
        <w:left w:val="none" w:sz="0" w:space="0" w:color="auto"/>
        <w:bottom w:val="none" w:sz="0" w:space="0" w:color="auto"/>
        <w:right w:val="none" w:sz="0" w:space="0" w:color="auto"/>
      </w:divBdr>
    </w:div>
    <w:div w:id="998075343">
      <w:bodyDiv w:val="1"/>
      <w:marLeft w:val="0"/>
      <w:marRight w:val="0"/>
      <w:marTop w:val="0"/>
      <w:marBottom w:val="0"/>
      <w:divBdr>
        <w:top w:val="none" w:sz="0" w:space="0" w:color="auto"/>
        <w:left w:val="none" w:sz="0" w:space="0" w:color="auto"/>
        <w:bottom w:val="none" w:sz="0" w:space="0" w:color="auto"/>
        <w:right w:val="none" w:sz="0" w:space="0" w:color="auto"/>
      </w:divBdr>
    </w:div>
    <w:div w:id="1137841612">
      <w:bodyDiv w:val="1"/>
      <w:marLeft w:val="0"/>
      <w:marRight w:val="0"/>
      <w:marTop w:val="0"/>
      <w:marBottom w:val="0"/>
      <w:divBdr>
        <w:top w:val="none" w:sz="0" w:space="0" w:color="auto"/>
        <w:left w:val="none" w:sz="0" w:space="0" w:color="auto"/>
        <w:bottom w:val="none" w:sz="0" w:space="0" w:color="auto"/>
        <w:right w:val="none" w:sz="0" w:space="0" w:color="auto"/>
      </w:divBdr>
    </w:div>
    <w:div w:id="154123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cf.com/message?message=1346"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iccf.com/Proposals.aspx?id=73"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8T14:27:00Z</dcterms:created>
  <dcterms:modified xsi:type="dcterms:W3CDTF">2020-10-05T14:42:00Z</dcterms:modified>
</cp:coreProperties>
</file>